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0AED50" w14:textId="77777777" w:rsidR="00E0765D" w:rsidRPr="0022120A" w:rsidRDefault="007F777B" w:rsidP="00E0765D">
      <w:pPr>
        <w:jc w:val="center"/>
        <w:rPr>
          <w:b/>
          <w:sz w:val="20"/>
          <w:szCs w:val="20"/>
          <w:lang w:val="en-GB"/>
        </w:rPr>
      </w:pPr>
      <w:r w:rsidRPr="0022120A">
        <w:rPr>
          <w:b/>
          <w:sz w:val="28"/>
          <w:szCs w:val="28"/>
          <w:lang w:val="en-GB"/>
        </w:rPr>
        <w:t>Faculty coordinators for international cooperation</w:t>
      </w:r>
    </w:p>
    <w:tbl>
      <w:tblPr>
        <w:tblStyle w:val="Tabela-Siatka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553"/>
        <w:gridCol w:w="1589"/>
        <w:gridCol w:w="1410"/>
        <w:gridCol w:w="2954"/>
        <w:gridCol w:w="1418"/>
      </w:tblGrid>
      <w:tr w:rsidR="007F258D" w:rsidRPr="0022120A" w14:paraId="32028F96" w14:textId="77777777" w:rsidTr="003775D2">
        <w:tc>
          <w:tcPr>
            <w:tcW w:w="2553" w:type="dxa"/>
            <w:shd w:val="clear" w:color="auto" w:fill="D9D9D9" w:themeFill="background1" w:themeFillShade="D9"/>
          </w:tcPr>
          <w:p w14:paraId="3B3ECD8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University unit/</w:t>
            </w:r>
            <w:r w:rsidRPr="0022120A">
              <w:rPr>
                <w:b/>
                <w:lang w:val="en-GB"/>
              </w:rPr>
              <w:br/>
              <w:t>Field of study/</w:t>
            </w:r>
            <w:r w:rsidRPr="0022120A">
              <w:rPr>
                <w:b/>
                <w:lang w:val="en-GB"/>
              </w:rPr>
              <w:br/>
              <w:t>Scope of tasks</w:t>
            </w:r>
          </w:p>
        </w:tc>
        <w:tc>
          <w:tcPr>
            <w:tcW w:w="1589" w:type="dxa"/>
            <w:shd w:val="clear" w:color="auto" w:fill="D9D9D9" w:themeFill="background1" w:themeFillShade="D9"/>
          </w:tcPr>
          <w:p w14:paraId="735EDDF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Faculty coordinator</w:t>
            </w:r>
          </w:p>
        </w:tc>
        <w:tc>
          <w:tcPr>
            <w:tcW w:w="1410" w:type="dxa"/>
            <w:shd w:val="clear" w:color="auto" w:fill="D9D9D9" w:themeFill="background1" w:themeFillShade="D9"/>
          </w:tcPr>
          <w:p w14:paraId="1975986F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Ad</w:t>
            </w:r>
            <w:r w:rsidR="007F777B" w:rsidRPr="0022120A">
              <w:rPr>
                <w:b/>
                <w:lang w:val="en-GB"/>
              </w:rPr>
              <w:t>d</w:t>
            </w:r>
            <w:r w:rsidRPr="0022120A">
              <w:rPr>
                <w:b/>
                <w:lang w:val="en-GB"/>
              </w:rPr>
              <w:t>re</w:t>
            </w:r>
            <w:r w:rsidR="007F777B" w:rsidRPr="0022120A">
              <w:rPr>
                <w:b/>
                <w:lang w:val="en-GB"/>
              </w:rPr>
              <w:t>s</w:t>
            </w:r>
            <w:r w:rsidRPr="0022120A">
              <w:rPr>
                <w:b/>
                <w:lang w:val="en-GB"/>
              </w:rPr>
              <w:t>s</w:t>
            </w:r>
          </w:p>
        </w:tc>
        <w:tc>
          <w:tcPr>
            <w:tcW w:w="2954" w:type="dxa"/>
            <w:shd w:val="clear" w:color="auto" w:fill="D9D9D9" w:themeFill="background1" w:themeFillShade="D9"/>
          </w:tcPr>
          <w:p w14:paraId="4F659631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E-mail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073FB4AA" w14:textId="77777777" w:rsidR="00DD0CCE" w:rsidRPr="0022120A" w:rsidRDefault="00DD0CCE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Tele</w:t>
            </w:r>
            <w:r w:rsidR="007F777B" w:rsidRPr="0022120A">
              <w:rPr>
                <w:b/>
                <w:lang w:val="en-GB"/>
              </w:rPr>
              <w:t>phone</w:t>
            </w:r>
          </w:p>
        </w:tc>
      </w:tr>
      <w:tr w:rsidR="00DD0CCE" w:rsidRPr="0022120A" w14:paraId="0CC8C764" w14:textId="77777777" w:rsidTr="003775D2">
        <w:tc>
          <w:tcPr>
            <w:tcW w:w="9924" w:type="dxa"/>
            <w:gridSpan w:val="5"/>
            <w:shd w:val="clear" w:color="auto" w:fill="D9D9D9" w:themeFill="background1" w:themeFillShade="D9"/>
          </w:tcPr>
          <w:p w14:paraId="274B3F51" w14:textId="77777777" w:rsidR="00DD0CCE" w:rsidRPr="0022120A" w:rsidRDefault="007F777B" w:rsidP="007F777B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Humanities</w:t>
            </w:r>
          </w:p>
        </w:tc>
      </w:tr>
      <w:tr w:rsidR="004E07EF" w:rsidRPr="001C5467" w14:paraId="3612FB9B" w14:textId="77777777" w:rsidTr="001C5467">
        <w:tc>
          <w:tcPr>
            <w:tcW w:w="2553" w:type="dxa"/>
            <w:shd w:val="clear" w:color="auto" w:fill="F2F2F2" w:themeFill="background1" w:themeFillShade="F2"/>
          </w:tcPr>
          <w:p w14:paraId="0D960D51" w14:textId="56A2377B" w:rsidR="004E07EF" w:rsidRPr="00260814" w:rsidRDefault="004E07EF" w:rsidP="001C5467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89" w:type="dxa"/>
            <w:shd w:val="clear" w:color="auto" w:fill="F2F2F2" w:themeFill="background1" w:themeFillShade="F2"/>
          </w:tcPr>
          <w:p w14:paraId="50898290" w14:textId="6EC0FF4D" w:rsidR="004E07EF" w:rsidRPr="00260814" w:rsidRDefault="004E07EF" w:rsidP="001C5467">
            <w:pPr>
              <w:rPr>
                <w:rFonts w:cstheme="minorHAnsi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</w:p>
        </w:tc>
        <w:tc>
          <w:tcPr>
            <w:tcW w:w="1410" w:type="dxa"/>
            <w:shd w:val="clear" w:color="auto" w:fill="F2F2F2" w:themeFill="background1" w:themeFillShade="F2"/>
          </w:tcPr>
          <w:p w14:paraId="4662B99C" w14:textId="463A17A7" w:rsidR="004E07EF" w:rsidRPr="00260814" w:rsidRDefault="004E07EF" w:rsidP="001C546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954" w:type="dxa"/>
            <w:shd w:val="clear" w:color="auto" w:fill="F2F2F2" w:themeFill="background1" w:themeFillShade="F2"/>
          </w:tcPr>
          <w:p w14:paraId="547773B5" w14:textId="45D3C63F" w:rsidR="004E07EF" w:rsidRPr="00260814" w:rsidRDefault="004E07EF" w:rsidP="001C546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059EBF06" w14:textId="686928B0" w:rsidR="004E07EF" w:rsidRPr="00260814" w:rsidRDefault="004E07EF" w:rsidP="001C5467">
            <w:pPr>
              <w:jc w:val="center"/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</w:tc>
      </w:tr>
      <w:tr w:rsidR="007F258D" w:rsidRPr="00C82E1A" w14:paraId="491BB27D" w14:textId="77777777" w:rsidTr="003775D2">
        <w:tc>
          <w:tcPr>
            <w:tcW w:w="2553" w:type="dxa"/>
          </w:tcPr>
          <w:p w14:paraId="114B4C84" w14:textId="77777777" w:rsidR="007F258D" w:rsidRPr="0022120A" w:rsidRDefault="00317F2F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nglish Studies</w:t>
            </w:r>
          </w:p>
        </w:tc>
        <w:tc>
          <w:tcPr>
            <w:tcW w:w="1589" w:type="dxa"/>
          </w:tcPr>
          <w:p w14:paraId="10C32A50" w14:textId="77777777" w:rsidR="007F258D" w:rsidRPr="0022120A" w:rsidRDefault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Paweł Zakrajewski</w:t>
            </w:r>
          </w:p>
        </w:tc>
        <w:tc>
          <w:tcPr>
            <w:tcW w:w="1410" w:type="dxa"/>
          </w:tcPr>
          <w:p w14:paraId="2A3B080B" w14:textId="77777777" w:rsidR="007F258D" w:rsidRPr="0022120A" w:rsidRDefault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954" w:type="dxa"/>
          </w:tcPr>
          <w:p w14:paraId="35B064B0" w14:textId="77777777" w:rsidR="007F258D" w:rsidRPr="0022120A" w:rsidRDefault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zakrajewski@us.edu.pl</w:t>
            </w:r>
          </w:p>
        </w:tc>
        <w:tc>
          <w:tcPr>
            <w:tcW w:w="1418" w:type="dxa"/>
          </w:tcPr>
          <w:p w14:paraId="4B1393D8" w14:textId="77777777" w:rsidR="007F258D" w:rsidRPr="0022120A" w:rsidRDefault="007F258D">
            <w:pPr>
              <w:rPr>
                <w:rFonts w:cstheme="minorHAnsi"/>
                <w:lang w:val="en-GB"/>
              </w:rPr>
            </w:pPr>
          </w:p>
        </w:tc>
      </w:tr>
      <w:tr w:rsidR="007F258D" w:rsidRPr="00C82E1A" w14:paraId="0DC0EE81" w14:textId="77777777" w:rsidTr="003775D2">
        <w:tc>
          <w:tcPr>
            <w:tcW w:w="2553" w:type="dxa"/>
          </w:tcPr>
          <w:p w14:paraId="469B4A43" w14:textId="77777777" w:rsidR="007F258D" w:rsidRPr="0022120A" w:rsidRDefault="00317F2F" w:rsidP="00317F2F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="007F258D" w:rsidRPr="0022120A">
              <w:rPr>
                <w:rFonts w:cstheme="minorHAnsi"/>
                <w:lang w:val="en-GB"/>
              </w:rPr>
              <w:t xml:space="preserve"> </w:t>
            </w:r>
            <w:r w:rsidR="003775D2" w:rsidRPr="0022120A">
              <w:rPr>
                <w:rFonts w:cstheme="minorHAnsi"/>
                <w:lang w:val="en-GB"/>
              </w:rPr>
              <w:br/>
            </w:r>
            <w:r w:rsidR="007F258D" w:rsidRPr="0022120A">
              <w:rPr>
                <w:rFonts w:cstheme="minorHAnsi"/>
                <w:lang w:val="en-GB"/>
              </w:rPr>
              <w:t>(</w:t>
            </w:r>
            <w:r w:rsidRPr="0022120A">
              <w:rPr>
                <w:rFonts w:cstheme="minorHAnsi"/>
                <w:lang w:val="en-GB"/>
              </w:rPr>
              <w:t>French</w:t>
            </w:r>
            <w:r w:rsidR="007F258D" w:rsidRPr="0022120A">
              <w:rPr>
                <w:rFonts w:cstheme="minorHAnsi"/>
                <w:lang w:val="en-GB"/>
              </w:rPr>
              <w:t>)</w:t>
            </w:r>
          </w:p>
        </w:tc>
        <w:tc>
          <w:tcPr>
            <w:tcW w:w="1589" w:type="dxa"/>
          </w:tcPr>
          <w:p w14:paraId="4E7CD8E9" w14:textId="77777777" w:rsidR="007F258D" w:rsidRPr="0022120A" w:rsidRDefault="007F258D" w:rsidP="009D70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</w:t>
            </w:r>
            <w:r w:rsidR="009D7095">
              <w:rPr>
                <w:rFonts w:cstheme="minorHAnsi"/>
                <w:lang w:val="en-GB"/>
              </w:rPr>
              <w:t>Ewa Drab</w:t>
            </w:r>
          </w:p>
        </w:tc>
        <w:tc>
          <w:tcPr>
            <w:tcW w:w="1410" w:type="dxa"/>
          </w:tcPr>
          <w:p w14:paraId="269A440E" w14:textId="77777777" w:rsidR="007F258D" w:rsidRPr="0022120A" w:rsidRDefault="007F258D" w:rsidP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954" w:type="dxa"/>
          </w:tcPr>
          <w:p w14:paraId="073185A9" w14:textId="7EC13362" w:rsidR="007F258D" w:rsidRPr="0022120A" w:rsidRDefault="009D7095" w:rsidP="007F258D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ewa.drab@us.edu.pl</w:t>
            </w:r>
          </w:p>
        </w:tc>
        <w:tc>
          <w:tcPr>
            <w:tcW w:w="1418" w:type="dxa"/>
          </w:tcPr>
          <w:p w14:paraId="11E15D31" w14:textId="77777777" w:rsidR="007F258D" w:rsidRPr="0022120A" w:rsidRDefault="007F258D" w:rsidP="009D7095">
            <w:pPr>
              <w:rPr>
                <w:rFonts w:cstheme="minorHAnsi"/>
                <w:lang w:val="en-GB"/>
              </w:rPr>
            </w:pPr>
          </w:p>
        </w:tc>
      </w:tr>
      <w:tr w:rsidR="007F258D" w:rsidRPr="00C82E1A" w14:paraId="5363293D" w14:textId="77777777" w:rsidTr="003775D2">
        <w:tc>
          <w:tcPr>
            <w:tcW w:w="2553" w:type="dxa"/>
          </w:tcPr>
          <w:p w14:paraId="3D8A8C34" w14:textId="77777777" w:rsidR="007F258D" w:rsidRPr="0022120A" w:rsidRDefault="00B625BA" w:rsidP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="007F258D" w:rsidRPr="0022120A">
              <w:rPr>
                <w:rFonts w:cstheme="minorHAnsi"/>
                <w:lang w:val="en-GB"/>
              </w:rPr>
              <w:t xml:space="preserve"> </w:t>
            </w:r>
            <w:r w:rsidR="003775D2" w:rsidRPr="0022120A">
              <w:rPr>
                <w:rFonts w:cstheme="minorHAnsi"/>
                <w:lang w:val="en-GB"/>
              </w:rPr>
              <w:br/>
            </w:r>
            <w:r w:rsidR="007F258D" w:rsidRPr="0022120A">
              <w:rPr>
                <w:rFonts w:cstheme="minorHAnsi"/>
                <w:lang w:val="en-GB"/>
              </w:rPr>
              <w:t>(</w:t>
            </w:r>
            <w:r w:rsidRPr="0022120A">
              <w:rPr>
                <w:rFonts w:cstheme="minorHAnsi"/>
                <w:lang w:val="en-GB"/>
              </w:rPr>
              <w:t>Spanish</w:t>
            </w:r>
            <w:r w:rsidR="007F258D" w:rsidRPr="0022120A">
              <w:rPr>
                <w:rFonts w:cstheme="minorHAnsi"/>
                <w:lang w:val="en-GB"/>
              </w:rPr>
              <w:t>)</w:t>
            </w:r>
          </w:p>
        </w:tc>
        <w:tc>
          <w:tcPr>
            <w:tcW w:w="1589" w:type="dxa"/>
          </w:tcPr>
          <w:p w14:paraId="0731695B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Cecylia Tatoj</w:t>
            </w:r>
          </w:p>
        </w:tc>
        <w:tc>
          <w:tcPr>
            <w:tcW w:w="1410" w:type="dxa"/>
          </w:tcPr>
          <w:p w14:paraId="0DA37FF5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954" w:type="dxa"/>
          </w:tcPr>
          <w:p w14:paraId="5470A0CF" w14:textId="469D625F" w:rsidR="007F258D" w:rsidRPr="0022120A" w:rsidRDefault="009D7095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cecylia.tatoj@us.edu.pl</w:t>
            </w:r>
          </w:p>
        </w:tc>
        <w:tc>
          <w:tcPr>
            <w:tcW w:w="1418" w:type="dxa"/>
          </w:tcPr>
          <w:p w14:paraId="7FD617FC" w14:textId="77777777" w:rsidR="007F258D" w:rsidRPr="0022120A" w:rsidRDefault="007F258D">
            <w:pPr>
              <w:rPr>
                <w:rFonts w:cstheme="minorHAnsi"/>
                <w:lang w:val="en-GB"/>
              </w:rPr>
            </w:pPr>
          </w:p>
        </w:tc>
      </w:tr>
      <w:tr w:rsidR="007F258D" w:rsidRPr="00C82E1A" w14:paraId="5945AB5C" w14:textId="77777777" w:rsidTr="003775D2">
        <w:tc>
          <w:tcPr>
            <w:tcW w:w="2553" w:type="dxa"/>
          </w:tcPr>
          <w:p w14:paraId="1E31EB65" w14:textId="77777777" w:rsidR="007F258D" w:rsidRPr="0022120A" w:rsidRDefault="00B625BA" w:rsidP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="003775D2" w:rsidRPr="0022120A">
              <w:rPr>
                <w:rFonts w:cstheme="minorHAnsi"/>
                <w:lang w:val="en-GB"/>
              </w:rPr>
              <w:br/>
            </w:r>
            <w:r w:rsidR="00962995" w:rsidRPr="0022120A">
              <w:rPr>
                <w:rFonts w:cstheme="minorHAnsi"/>
                <w:lang w:val="en-GB"/>
              </w:rPr>
              <w:t>(</w:t>
            </w:r>
            <w:r w:rsidRPr="0022120A">
              <w:rPr>
                <w:rFonts w:cstheme="minorHAnsi"/>
                <w:lang w:val="en-GB"/>
              </w:rPr>
              <w:t>Italian</w:t>
            </w:r>
            <w:r w:rsidR="00962995" w:rsidRPr="0022120A">
              <w:rPr>
                <w:rFonts w:cstheme="minorHAnsi"/>
                <w:lang w:val="en-GB"/>
              </w:rPr>
              <w:t>)</w:t>
            </w:r>
          </w:p>
        </w:tc>
        <w:tc>
          <w:tcPr>
            <w:tcW w:w="1589" w:type="dxa"/>
          </w:tcPr>
          <w:p w14:paraId="7C203A2F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Dominika </w:t>
            </w:r>
            <w:proofErr w:type="spellStart"/>
            <w:r w:rsidRPr="0022120A">
              <w:rPr>
                <w:rFonts w:cstheme="minorHAnsi"/>
                <w:lang w:val="en-GB"/>
              </w:rPr>
              <w:t>Dykta</w:t>
            </w:r>
            <w:proofErr w:type="spellEnd"/>
          </w:p>
        </w:tc>
        <w:tc>
          <w:tcPr>
            <w:tcW w:w="1410" w:type="dxa"/>
          </w:tcPr>
          <w:p w14:paraId="7B651BA0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954" w:type="dxa"/>
          </w:tcPr>
          <w:p w14:paraId="70E1C162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minika.dykta@us.edu.pl</w:t>
            </w:r>
          </w:p>
        </w:tc>
        <w:tc>
          <w:tcPr>
            <w:tcW w:w="1418" w:type="dxa"/>
          </w:tcPr>
          <w:p w14:paraId="1FC4BAF9" w14:textId="77777777" w:rsidR="007F258D" w:rsidRPr="0022120A" w:rsidRDefault="007F258D">
            <w:pPr>
              <w:rPr>
                <w:rFonts w:cstheme="minorHAnsi"/>
                <w:lang w:val="en-GB"/>
              </w:rPr>
            </w:pPr>
          </w:p>
        </w:tc>
      </w:tr>
      <w:tr w:rsidR="007F258D" w:rsidRPr="0022120A" w14:paraId="3FED6B05" w14:textId="77777777" w:rsidTr="003775D2">
        <w:tc>
          <w:tcPr>
            <w:tcW w:w="2553" w:type="dxa"/>
          </w:tcPr>
          <w:p w14:paraId="60CBDE82" w14:textId="77777777" w:rsidR="007F258D" w:rsidRPr="0022120A" w:rsidRDefault="00B625BA" w:rsidP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erman Studies</w:t>
            </w:r>
          </w:p>
        </w:tc>
        <w:tc>
          <w:tcPr>
            <w:tcW w:w="1589" w:type="dxa"/>
          </w:tcPr>
          <w:p w14:paraId="08240542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hab. Grażyna Krupińska</w:t>
            </w:r>
          </w:p>
        </w:tc>
        <w:tc>
          <w:tcPr>
            <w:tcW w:w="1410" w:type="dxa"/>
          </w:tcPr>
          <w:p w14:paraId="68EA7B42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954" w:type="dxa"/>
          </w:tcPr>
          <w:p w14:paraId="06877B5B" w14:textId="77777777" w:rsidR="007F258D" w:rsidRPr="0022120A" w:rsidRDefault="00962995" w:rsidP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razyna.krupinska@us.edu.pl</w:t>
            </w:r>
          </w:p>
        </w:tc>
        <w:tc>
          <w:tcPr>
            <w:tcW w:w="1418" w:type="dxa"/>
          </w:tcPr>
          <w:p w14:paraId="16940683" w14:textId="77777777" w:rsidR="00962995" w:rsidRPr="0022120A" w:rsidRDefault="00962995" w:rsidP="00962995">
            <w:pPr>
              <w:rPr>
                <w:rFonts w:cstheme="minorHAnsi"/>
                <w:lang w:val="en-GB"/>
              </w:rPr>
            </w:pPr>
          </w:p>
          <w:p w14:paraId="47CA88C3" w14:textId="77777777" w:rsidR="007F258D" w:rsidRPr="0022120A" w:rsidRDefault="00962995" w:rsidP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4 09 17</w:t>
            </w:r>
          </w:p>
        </w:tc>
      </w:tr>
      <w:tr w:rsidR="007F258D" w:rsidRPr="0022120A" w14:paraId="46268308" w14:textId="77777777" w:rsidTr="003775D2">
        <w:tc>
          <w:tcPr>
            <w:tcW w:w="2553" w:type="dxa"/>
          </w:tcPr>
          <w:p w14:paraId="122F71EA" w14:textId="77777777" w:rsidR="007F258D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lavonic Studies</w:t>
            </w:r>
          </w:p>
        </w:tc>
        <w:tc>
          <w:tcPr>
            <w:tcW w:w="1589" w:type="dxa"/>
          </w:tcPr>
          <w:p w14:paraId="4131E258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Dorota Gołek-Sepetliewa</w:t>
            </w:r>
          </w:p>
        </w:tc>
        <w:tc>
          <w:tcPr>
            <w:tcW w:w="1410" w:type="dxa"/>
          </w:tcPr>
          <w:p w14:paraId="31C5169F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954" w:type="dxa"/>
          </w:tcPr>
          <w:p w14:paraId="7101A4A1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rota.golek-sepetliewa@us.edu.pl</w:t>
            </w:r>
          </w:p>
        </w:tc>
        <w:tc>
          <w:tcPr>
            <w:tcW w:w="1418" w:type="dxa"/>
          </w:tcPr>
          <w:p w14:paraId="6715B0A4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9 10</w:t>
            </w:r>
          </w:p>
        </w:tc>
      </w:tr>
      <w:tr w:rsidR="007F258D" w:rsidRPr="0022120A" w14:paraId="58C0E53B" w14:textId="77777777" w:rsidTr="003775D2">
        <w:tc>
          <w:tcPr>
            <w:tcW w:w="2553" w:type="dxa"/>
          </w:tcPr>
          <w:p w14:paraId="4E7DA29F" w14:textId="77777777" w:rsidR="007F258D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ussian Studies</w:t>
            </w:r>
          </w:p>
        </w:tc>
        <w:tc>
          <w:tcPr>
            <w:tcW w:w="1589" w:type="dxa"/>
          </w:tcPr>
          <w:p w14:paraId="44D48A00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</w:t>
            </w:r>
            <w:proofErr w:type="spellStart"/>
            <w:r w:rsidRPr="0022120A">
              <w:rPr>
                <w:rFonts w:cstheme="minorHAnsi"/>
                <w:lang w:val="en-GB"/>
              </w:rPr>
              <w:t>Swietłan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Biczak</w:t>
            </w:r>
            <w:proofErr w:type="spellEnd"/>
          </w:p>
        </w:tc>
        <w:tc>
          <w:tcPr>
            <w:tcW w:w="1410" w:type="dxa"/>
          </w:tcPr>
          <w:p w14:paraId="28BEEC7B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954" w:type="dxa"/>
          </w:tcPr>
          <w:p w14:paraId="3F82F34A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wietlana.biczak@us.edu.pl</w:t>
            </w:r>
          </w:p>
        </w:tc>
        <w:tc>
          <w:tcPr>
            <w:tcW w:w="1418" w:type="dxa"/>
          </w:tcPr>
          <w:p w14:paraId="1DBC3819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8 81</w:t>
            </w:r>
          </w:p>
        </w:tc>
      </w:tr>
      <w:tr w:rsidR="007F258D" w:rsidRPr="0022120A" w14:paraId="460A8BEE" w14:textId="77777777" w:rsidTr="00135379">
        <w:trPr>
          <w:trHeight w:val="1124"/>
        </w:trPr>
        <w:tc>
          <w:tcPr>
            <w:tcW w:w="2553" w:type="dxa"/>
          </w:tcPr>
          <w:p w14:paraId="7B26F394" w14:textId="77777777" w:rsidR="007F258D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olish Studies</w:t>
            </w:r>
          </w:p>
          <w:p w14:paraId="205B6B3B" w14:textId="77777777" w:rsidR="00BC090B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The Art of Writing</w:t>
            </w:r>
          </w:p>
          <w:p w14:paraId="6E2D70A6" w14:textId="77777777" w:rsidR="00BC090B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ternational Polish Studies</w:t>
            </w:r>
          </w:p>
          <w:p w14:paraId="604795AD" w14:textId="77777777" w:rsidR="00B625BA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motional and Crisis Communication</w:t>
            </w:r>
          </w:p>
          <w:p w14:paraId="3545F3FA" w14:textId="77777777" w:rsidR="00B625BA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peech Therapy</w:t>
            </w:r>
          </w:p>
          <w:p w14:paraId="57AD8766" w14:textId="77777777" w:rsidR="00644332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tion Architecture</w:t>
            </w:r>
          </w:p>
          <w:p w14:paraId="37303C22" w14:textId="77777777" w:rsidR="00644332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ultural Studies</w:t>
            </w:r>
          </w:p>
          <w:p w14:paraId="507FA34A" w14:textId="77777777" w:rsidR="00644332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a Culture Studies</w:t>
            </w:r>
          </w:p>
          <w:p w14:paraId="4BA83DE6" w14:textId="77777777" w:rsidR="00644332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</w:t>
            </w:r>
            <w:r w:rsidR="00B625BA" w:rsidRPr="0022120A">
              <w:rPr>
                <w:rFonts w:cstheme="minorHAnsi"/>
                <w:lang w:val="en-GB"/>
              </w:rPr>
              <w:t>terranean Studies</w:t>
            </w:r>
          </w:p>
          <w:p w14:paraId="105B8F9A" w14:textId="77777777" w:rsidR="00644332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lassical Studies</w:t>
            </w:r>
          </w:p>
          <w:p w14:paraId="23A0C1C4" w14:textId="77777777" w:rsidR="00644332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Scientific Information and Library Studies</w:t>
            </w:r>
          </w:p>
          <w:p w14:paraId="6936463B" w14:textId="3AF7FE6E" w:rsidR="00644FC7" w:rsidRPr="0022120A" w:rsidRDefault="00644332" w:rsidP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</w:t>
            </w:r>
            <w:r w:rsidR="00406EA6">
              <w:rPr>
                <w:rFonts w:cstheme="minorHAnsi"/>
                <w:lang w:val="en-GB"/>
              </w:rPr>
              <w:t>tion in E-society I</w:t>
            </w:r>
            <w:r w:rsidR="00B625BA" w:rsidRPr="0022120A">
              <w:rPr>
                <w:rFonts w:cstheme="minorHAnsi"/>
                <w:lang w:val="en-GB"/>
              </w:rPr>
              <w:t>nstitutions</w:t>
            </w:r>
          </w:p>
        </w:tc>
        <w:tc>
          <w:tcPr>
            <w:tcW w:w="1589" w:type="dxa"/>
          </w:tcPr>
          <w:p w14:paraId="623130F4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prof. dr hab. Jolanta Tambor</w:t>
            </w:r>
          </w:p>
        </w:tc>
        <w:tc>
          <w:tcPr>
            <w:tcW w:w="1410" w:type="dxa"/>
          </w:tcPr>
          <w:p w14:paraId="142FF395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pl. </w:t>
            </w:r>
            <w:proofErr w:type="spellStart"/>
            <w:r w:rsidRPr="0022120A">
              <w:rPr>
                <w:rFonts w:cstheme="minorHAnsi"/>
                <w:lang w:val="en-GB"/>
              </w:rPr>
              <w:t>Sejmu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Śląs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, 40-032 Katowice</w:t>
            </w:r>
          </w:p>
        </w:tc>
        <w:tc>
          <w:tcPr>
            <w:tcW w:w="2954" w:type="dxa"/>
          </w:tcPr>
          <w:p w14:paraId="0EA06709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jolanta.tambor@us.edu.pl</w:t>
            </w:r>
          </w:p>
        </w:tc>
        <w:tc>
          <w:tcPr>
            <w:tcW w:w="1418" w:type="dxa"/>
          </w:tcPr>
          <w:p w14:paraId="3A9D77D2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7F258D" w:rsidRPr="0022120A" w14:paraId="47F8D532" w14:textId="77777777" w:rsidTr="003775D2">
        <w:tc>
          <w:tcPr>
            <w:tcW w:w="2553" w:type="dxa"/>
          </w:tcPr>
          <w:p w14:paraId="1DA6FEBB" w14:textId="3343A971" w:rsidR="007F258D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 xml:space="preserve">Philosophical Counselling and </w:t>
            </w:r>
            <w:r w:rsidR="00406EA6">
              <w:rPr>
                <w:rFonts w:cstheme="minorHAnsi"/>
                <w:lang w:val="en-GB"/>
              </w:rPr>
              <w:t>C</w:t>
            </w:r>
            <w:r w:rsidRPr="0022120A">
              <w:rPr>
                <w:rFonts w:cstheme="minorHAnsi"/>
                <w:lang w:val="en-GB"/>
              </w:rPr>
              <w:t>oaching</w:t>
            </w:r>
          </w:p>
          <w:p w14:paraId="2A871A89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ilosophy</w:t>
            </w:r>
          </w:p>
          <w:p w14:paraId="1C11C201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gnitive Science</w:t>
            </w:r>
          </w:p>
        </w:tc>
        <w:tc>
          <w:tcPr>
            <w:tcW w:w="1589" w:type="dxa"/>
          </w:tcPr>
          <w:p w14:paraId="704C57BC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</w:t>
            </w:r>
            <w:proofErr w:type="spellStart"/>
            <w:r w:rsidRPr="0022120A">
              <w:rPr>
                <w:rFonts w:cstheme="minorHAnsi"/>
                <w:lang w:val="en-GB"/>
              </w:rPr>
              <w:t>Mariol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Sułkowska-Janowska</w:t>
            </w:r>
            <w:proofErr w:type="spellEnd"/>
          </w:p>
        </w:tc>
        <w:tc>
          <w:tcPr>
            <w:tcW w:w="1410" w:type="dxa"/>
          </w:tcPr>
          <w:p w14:paraId="3BCEAA0E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954" w:type="dxa"/>
          </w:tcPr>
          <w:p w14:paraId="025E9E27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ola.sulkowska@us.edu.pl</w:t>
            </w:r>
          </w:p>
        </w:tc>
        <w:tc>
          <w:tcPr>
            <w:tcW w:w="1418" w:type="dxa"/>
          </w:tcPr>
          <w:p w14:paraId="02E5E117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1 54</w:t>
            </w:r>
          </w:p>
        </w:tc>
      </w:tr>
      <w:tr w:rsidR="007F258D" w:rsidRPr="0022120A" w14:paraId="6C346105" w14:textId="77777777" w:rsidTr="003775D2">
        <w:tc>
          <w:tcPr>
            <w:tcW w:w="2553" w:type="dxa"/>
          </w:tcPr>
          <w:p w14:paraId="3017C596" w14:textId="77777777" w:rsidR="007F258D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 of Art</w:t>
            </w:r>
          </w:p>
        </w:tc>
        <w:tc>
          <w:tcPr>
            <w:tcW w:w="1589" w:type="dxa"/>
          </w:tcPr>
          <w:p w14:paraId="1B03E94E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Mirosława Sobczyńska-Szczepańska</w:t>
            </w:r>
          </w:p>
        </w:tc>
        <w:tc>
          <w:tcPr>
            <w:tcW w:w="1410" w:type="dxa"/>
          </w:tcPr>
          <w:p w14:paraId="001A18B3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954" w:type="dxa"/>
          </w:tcPr>
          <w:p w14:paraId="043249D2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iroslawa.sobczynska-szczepanska@us.edu.pl</w:t>
            </w:r>
          </w:p>
        </w:tc>
        <w:tc>
          <w:tcPr>
            <w:tcW w:w="1418" w:type="dxa"/>
          </w:tcPr>
          <w:p w14:paraId="1846B903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17 98</w:t>
            </w:r>
          </w:p>
        </w:tc>
      </w:tr>
      <w:tr w:rsidR="00644332" w:rsidRPr="0022120A" w14:paraId="7537B68E" w14:textId="77777777" w:rsidTr="003775D2">
        <w:tc>
          <w:tcPr>
            <w:tcW w:w="2553" w:type="dxa"/>
          </w:tcPr>
          <w:p w14:paraId="307AE7ED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</w:t>
            </w:r>
          </w:p>
          <w:p w14:paraId="76204EEE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ical Tourism</w:t>
            </w:r>
          </w:p>
          <w:p w14:paraId="5080E683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entral European Historical Studies</w:t>
            </w:r>
          </w:p>
        </w:tc>
        <w:tc>
          <w:tcPr>
            <w:tcW w:w="1589" w:type="dxa"/>
          </w:tcPr>
          <w:p w14:paraId="7C1818B6" w14:textId="77777777" w:rsidR="00644332" w:rsidRPr="006A4450" w:rsidRDefault="00644332" w:rsidP="00732FFB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Piotr Boroń</w:t>
            </w:r>
            <w:r w:rsidR="004C7EDD" w:rsidRPr="006A4450">
              <w:rPr>
                <w:rFonts w:cstheme="minorHAnsi"/>
              </w:rPr>
              <w:t>, prof. UŚ</w:t>
            </w:r>
          </w:p>
        </w:tc>
        <w:tc>
          <w:tcPr>
            <w:tcW w:w="1410" w:type="dxa"/>
          </w:tcPr>
          <w:p w14:paraId="4378F840" w14:textId="77777777" w:rsidR="00644332" w:rsidRPr="0022120A" w:rsidRDefault="00644332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954" w:type="dxa"/>
          </w:tcPr>
          <w:p w14:paraId="12D88C17" w14:textId="77777777" w:rsidR="00644332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iotr.boron@us.edu.pl</w:t>
            </w:r>
          </w:p>
        </w:tc>
        <w:tc>
          <w:tcPr>
            <w:tcW w:w="1418" w:type="dxa"/>
          </w:tcPr>
          <w:p w14:paraId="188303DB" w14:textId="77777777" w:rsidR="00644332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21 02</w:t>
            </w:r>
          </w:p>
        </w:tc>
      </w:tr>
      <w:tr w:rsidR="00DD0CCE" w:rsidRPr="0022120A" w14:paraId="01C6223D" w14:textId="77777777" w:rsidTr="003775D2">
        <w:tc>
          <w:tcPr>
            <w:tcW w:w="9924" w:type="dxa"/>
            <w:gridSpan w:val="5"/>
            <w:shd w:val="clear" w:color="auto" w:fill="D9D9D9" w:themeFill="background1" w:themeFillShade="D9"/>
          </w:tcPr>
          <w:p w14:paraId="75636928" w14:textId="77777777" w:rsidR="00DD0CCE" w:rsidRPr="0022120A" w:rsidRDefault="004A7969" w:rsidP="004A7969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Natural Sciences</w:t>
            </w:r>
          </w:p>
        </w:tc>
      </w:tr>
      <w:tr w:rsidR="001C5467" w:rsidRPr="00C82E1A" w14:paraId="552CB3AC" w14:textId="77777777" w:rsidTr="001C5467">
        <w:tc>
          <w:tcPr>
            <w:tcW w:w="2553" w:type="dxa"/>
            <w:shd w:val="clear" w:color="auto" w:fill="F2F2F2" w:themeFill="background1" w:themeFillShade="F2"/>
          </w:tcPr>
          <w:p w14:paraId="291C37A2" w14:textId="77777777" w:rsidR="001C5467" w:rsidRPr="0022120A" w:rsidRDefault="001C5467" w:rsidP="001C5467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89" w:type="dxa"/>
            <w:shd w:val="clear" w:color="auto" w:fill="F2F2F2" w:themeFill="background1" w:themeFillShade="F2"/>
          </w:tcPr>
          <w:p w14:paraId="3A8F018B" w14:textId="0E0E24B2" w:rsidR="001C5467" w:rsidRPr="00C82E1A" w:rsidRDefault="001C5467" w:rsidP="001C5467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 xml:space="preserve">dr </w:t>
            </w:r>
            <w:proofErr w:type="spellStart"/>
            <w:r w:rsidRPr="00C82E1A">
              <w:rPr>
                <w:rFonts w:cstheme="minorHAnsi"/>
                <w:lang w:val="en-GB"/>
              </w:rPr>
              <w:t>Agata</w:t>
            </w:r>
            <w:proofErr w:type="spellEnd"/>
            <w:r w:rsidRPr="00C82E1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82E1A">
              <w:rPr>
                <w:rFonts w:cstheme="minorHAnsi"/>
                <w:lang w:val="en-GB"/>
              </w:rPr>
              <w:t>Daszkowska-Golec</w:t>
            </w:r>
            <w:proofErr w:type="spellEnd"/>
            <w:r w:rsidR="00C82E1A" w:rsidRPr="00C82E1A">
              <w:rPr>
                <w:rFonts w:cstheme="minorHAnsi"/>
                <w:lang w:val="en-GB"/>
              </w:rPr>
              <w:t xml:space="preserve">, prof. </w:t>
            </w:r>
            <w:r w:rsidR="00C82E1A">
              <w:rPr>
                <w:rFonts w:cstheme="minorHAnsi"/>
                <w:lang w:val="en-GB"/>
              </w:rPr>
              <w:t>UŚ</w:t>
            </w:r>
            <w:bookmarkStart w:id="0" w:name="_GoBack"/>
            <w:bookmarkEnd w:id="0"/>
          </w:p>
        </w:tc>
        <w:tc>
          <w:tcPr>
            <w:tcW w:w="1410" w:type="dxa"/>
            <w:shd w:val="clear" w:color="auto" w:fill="F2F2F2" w:themeFill="background1" w:themeFillShade="F2"/>
          </w:tcPr>
          <w:p w14:paraId="1B3B0B1D" w14:textId="77777777" w:rsidR="001C5467" w:rsidRPr="00C82E1A" w:rsidRDefault="001C5467" w:rsidP="001C5467">
            <w:pPr>
              <w:rPr>
                <w:rFonts w:cstheme="minorHAnsi"/>
                <w:lang w:val="en-GB"/>
              </w:rPr>
            </w:pPr>
            <w:proofErr w:type="spellStart"/>
            <w:r w:rsidRPr="00C82E1A">
              <w:rPr>
                <w:lang w:val="en-GB"/>
              </w:rPr>
              <w:t>ul</w:t>
            </w:r>
            <w:proofErr w:type="spellEnd"/>
            <w:r w:rsidRPr="00C82E1A">
              <w:rPr>
                <w:lang w:val="en-GB"/>
              </w:rPr>
              <w:t xml:space="preserve">. </w:t>
            </w:r>
            <w:proofErr w:type="spellStart"/>
            <w:r w:rsidRPr="00C82E1A">
              <w:rPr>
                <w:lang w:val="en-GB"/>
              </w:rPr>
              <w:t>Jagiellońska</w:t>
            </w:r>
            <w:proofErr w:type="spellEnd"/>
            <w:r w:rsidRPr="00C82E1A">
              <w:rPr>
                <w:lang w:val="en-GB"/>
              </w:rPr>
              <w:t xml:space="preserve"> 28, 40-032 Katowice</w:t>
            </w:r>
          </w:p>
        </w:tc>
        <w:tc>
          <w:tcPr>
            <w:tcW w:w="2954" w:type="dxa"/>
            <w:shd w:val="clear" w:color="auto" w:fill="F2F2F2" w:themeFill="background1" w:themeFillShade="F2"/>
          </w:tcPr>
          <w:p w14:paraId="4326144D" w14:textId="77777777" w:rsidR="001C5467" w:rsidRPr="00C82E1A" w:rsidRDefault="001C5467" w:rsidP="001C5467">
            <w:pPr>
              <w:rPr>
                <w:rFonts w:cstheme="minorHAnsi"/>
                <w:lang w:val="en-GB"/>
              </w:rPr>
            </w:pPr>
            <w:r w:rsidRPr="00C82E1A">
              <w:rPr>
                <w:lang w:val="en-GB"/>
              </w:rPr>
              <w:t>agata.daszkowska@us.edu.pl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26E5B3BA" w14:textId="77777777" w:rsidR="001C5467" w:rsidRPr="00C82E1A" w:rsidRDefault="001C5467" w:rsidP="001C5467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7F258D" w:rsidRPr="0022120A" w14:paraId="406151E7" w14:textId="77777777" w:rsidTr="003775D2">
        <w:tc>
          <w:tcPr>
            <w:tcW w:w="2553" w:type="dxa"/>
          </w:tcPr>
          <w:p w14:paraId="2EF5A3CE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rasmus+</w:t>
            </w:r>
            <w:r w:rsidR="00A27F06" w:rsidRPr="0022120A">
              <w:rPr>
                <w:rFonts w:cstheme="minorHAnsi"/>
                <w:lang w:val="en-GB"/>
              </w:rPr>
              <w:t xml:space="preserve"> Coordinator</w:t>
            </w:r>
          </w:p>
        </w:tc>
        <w:tc>
          <w:tcPr>
            <w:tcW w:w="1589" w:type="dxa"/>
          </w:tcPr>
          <w:p w14:paraId="2099D2E8" w14:textId="77777777" w:rsidR="007F258D" w:rsidRPr="00C82E1A" w:rsidRDefault="00644332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 xml:space="preserve">dr hab. </w:t>
            </w:r>
            <w:proofErr w:type="spellStart"/>
            <w:r w:rsidRPr="00C82E1A">
              <w:rPr>
                <w:rFonts w:cstheme="minorHAnsi"/>
                <w:lang w:val="en-GB"/>
              </w:rPr>
              <w:t>Alina</w:t>
            </w:r>
            <w:proofErr w:type="spellEnd"/>
            <w:r w:rsidRPr="00C82E1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C82E1A">
              <w:rPr>
                <w:rFonts w:cstheme="minorHAnsi"/>
                <w:lang w:val="en-GB"/>
              </w:rPr>
              <w:t>Kafel</w:t>
            </w:r>
            <w:proofErr w:type="spellEnd"/>
            <w:r w:rsidR="0051681F" w:rsidRPr="00C82E1A">
              <w:rPr>
                <w:rFonts w:cstheme="minorHAnsi"/>
                <w:lang w:val="en-GB"/>
              </w:rPr>
              <w:t>, prof. UŚ</w:t>
            </w:r>
          </w:p>
          <w:p w14:paraId="483CC32E" w14:textId="77777777" w:rsidR="00644332" w:rsidRPr="00C82E1A" w:rsidRDefault="00644332">
            <w:pPr>
              <w:rPr>
                <w:rFonts w:cstheme="minorHAnsi"/>
                <w:lang w:val="en-GB"/>
              </w:rPr>
            </w:pPr>
          </w:p>
          <w:p w14:paraId="5E189EB1" w14:textId="77777777" w:rsidR="006623A5" w:rsidRPr="00C82E1A" w:rsidRDefault="006623A5">
            <w:pPr>
              <w:rPr>
                <w:rFonts w:cstheme="minorHAnsi"/>
                <w:lang w:val="en-GB"/>
              </w:rPr>
            </w:pPr>
          </w:p>
          <w:p w14:paraId="718CC41D" w14:textId="77777777" w:rsidR="00644332" w:rsidRPr="006A4450" w:rsidRDefault="00644332">
            <w:pPr>
              <w:rPr>
                <w:rFonts w:cstheme="minorHAnsi"/>
              </w:rPr>
            </w:pPr>
            <w:r w:rsidRPr="00C82E1A">
              <w:rPr>
                <w:rFonts w:cstheme="minorHAnsi"/>
                <w:lang w:val="en-GB"/>
              </w:rPr>
              <w:t xml:space="preserve">dr hab. </w:t>
            </w:r>
            <w:r w:rsidRPr="006A4450">
              <w:rPr>
                <w:rFonts w:cstheme="minorHAnsi"/>
              </w:rPr>
              <w:t>Jolanta Burda</w:t>
            </w:r>
            <w:r w:rsidR="0051681F" w:rsidRPr="006A4450">
              <w:rPr>
                <w:rFonts w:cstheme="minorHAnsi"/>
              </w:rPr>
              <w:t>, prof. UŚ</w:t>
            </w:r>
          </w:p>
        </w:tc>
        <w:tc>
          <w:tcPr>
            <w:tcW w:w="1410" w:type="dxa"/>
          </w:tcPr>
          <w:p w14:paraId="404C883E" w14:textId="77777777" w:rsidR="007F258D" w:rsidRPr="006A4450" w:rsidRDefault="00644332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ankowa 9, 40-007 Katowice</w:t>
            </w:r>
          </w:p>
          <w:p w14:paraId="5313882A" w14:textId="77777777" w:rsidR="006623A5" w:rsidRPr="006A4450" w:rsidRDefault="006623A5">
            <w:pPr>
              <w:rPr>
                <w:rFonts w:cstheme="minorHAnsi"/>
              </w:rPr>
            </w:pPr>
          </w:p>
          <w:p w14:paraId="2F5BA4B3" w14:textId="77777777" w:rsidR="006623A5" w:rsidRPr="006A4450" w:rsidRDefault="006623A5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954" w:type="dxa"/>
          </w:tcPr>
          <w:p w14:paraId="69CA4104" w14:textId="77777777" w:rsidR="006623A5" w:rsidRPr="006A4450" w:rsidRDefault="006623A5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ina.kafel@us.edu.pl</w:t>
            </w:r>
          </w:p>
          <w:p w14:paraId="0F2D1611" w14:textId="77777777" w:rsidR="006623A5" w:rsidRPr="006A4450" w:rsidRDefault="006623A5">
            <w:pPr>
              <w:rPr>
                <w:rFonts w:cstheme="minorHAnsi"/>
              </w:rPr>
            </w:pPr>
          </w:p>
          <w:p w14:paraId="4FB434F6" w14:textId="77777777" w:rsidR="006623A5" w:rsidRPr="006A4450" w:rsidRDefault="006623A5">
            <w:pPr>
              <w:rPr>
                <w:rFonts w:cstheme="minorHAnsi"/>
              </w:rPr>
            </w:pPr>
          </w:p>
          <w:p w14:paraId="4F609057" w14:textId="77777777" w:rsidR="006623A5" w:rsidRPr="006A4450" w:rsidRDefault="006623A5">
            <w:pPr>
              <w:rPr>
                <w:rFonts w:cstheme="minorHAnsi"/>
              </w:rPr>
            </w:pPr>
          </w:p>
          <w:p w14:paraId="468E44AE" w14:textId="77777777" w:rsidR="006623A5" w:rsidRPr="006A4450" w:rsidRDefault="006623A5" w:rsidP="006623A5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</w:tc>
        <w:tc>
          <w:tcPr>
            <w:tcW w:w="1418" w:type="dxa"/>
          </w:tcPr>
          <w:p w14:paraId="5AED9057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2 60</w:t>
            </w:r>
          </w:p>
          <w:p w14:paraId="66C73E3B" w14:textId="77777777" w:rsidR="006623A5" w:rsidRPr="0022120A" w:rsidRDefault="006623A5">
            <w:pPr>
              <w:rPr>
                <w:rFonts w:cstheme="minorHAnsi"/>
                <w:lang w:val="en-GB"/>
              </w:rPr>
            </w:pPr>
          </w:p>
          <w:p w14:paraId="04AB5B78" w14:textId="77777777" w:rsidR="006623A5" w:rsidRDefault="006623A5">
            <w:pPr>
              <w:rPr>
                <w:rFonts w:cstheme="minorHAnsi"/>
                <w:lang w:val="en-GB"/>
              </w:rPr>
            </w:pPr>
          </w:p>
          <w:p w14:paraId="199F0FC3" w14:textId="77777777" w:rsidR="00C82E1A" w:rsidRPr="0022120A" w:rsidRDefault="00C82E1A">
            <w:pPr>
              <w:rPr>
                <w:rFonts w:cstheme="minorHAnsi"/>
                <w:lang w:val="en-GB"/>
              </w:rPr>
            </w:pPr>
          </w:p>
          <w:p w14:paraId="12256A07" w14:textId="042568ED" w:rsidR="006623A5" w:rsidRPr="0022120A" w:rsidRDefault="00C82E1A" w:rsidP="006623A5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7F258D" w:rsidRPr="0022120A" w14:paraId="351041A4" w14:textId="77777777" w:rsidTr="003775D2">
        <w:tc>
          <w:tcPr>
            <w:tcW w:w="2553" w:type="dxa"/>
          </w:tcPr>
          <w:p w14:paraId="708FF012" w14:textId="77777777" w:rsidR="007F258D" w:rsidRPr="0022120A" w:rsidRDefault="00A27F06" w:rsidP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Coordinator for International Cooperation </w:t>
            </w:r>
            <w:r w:rsidR="00E631D2" w:rsidRPr="0022120A">
              <w:rPr>
                <w:rFonts w:cstheme="minorHAnsi"/>
                <w:lang w:val="en-GB"/>
              </w:rPr>
              <w:t xml:space="preserve">(NAWA, CEEPUS, </w:t>
            </w:r>
            <w:r w:rsidRPr="0022120A">
              <w:rPr>
                <w:rFonts w:cstheme="minorHAnsi"/>
                <w:lang w:val="en-GB"/>
              </w:rPr>
              <w:t>bilateral agreements, visiting professors</w:t>
            </w:r>
            <w:r w:rsidR="00E631D2" w:rsidRPr="0022120A">
              <w:rPr>
                <w:rFonts w:cstheme="minorHAnsi"/>
                <w:lang w:val="en-GB"/>
              </w:rPr>
              <w:t>)</w:t>
            </w:r>
          </w:p>
        </w:tc>
        <w:tc>
          <w:tcPr>
            <w:tcW w:w="1589" w:type="dxa"/>
          </w:tcPr>
          <w:p w14:paraId="5CF9C49E" w14:textId="77777777" w:rsidR="00E631D2" w:rsidRPr="0022120A" w:rsidRDefault="00E631D2" w:rsidP="00E631D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Alexander </w:t>
            </w:r>
            <w:proofErr w:type="spellStart"/>
            <w:r w:rsidRPr="0022120A">
              <w:rPr>
                <w:rFonts w:cstheme="minorHAnsi"/>
                <w:lang w:val="en-GB"/>
              </w:rPr>
              <w:t>Betekhtin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</w:p>
          <w:p w14:paraId="74F8D8C2" w14:textId="77777777" w:rsidR="00E631D2" w:rsidRPr="0022120A" w:rsidRDefault="00E631D2" w:rsidP="00E631D2">
            <w:pPr>
              <w:rPr>
                <w:rFonts w:cstheme="minorHAnsi"/>
                <w:lang w:val="en-GB"/>
              </w:rPr>
            </w:pPr>
          </w:p>
          <w:p w14:paraId="09A071E2" w14:textId="77777777" w:rsidR="00E631D2" w:rsidRPr="0022120A" w:rsidRDefault="00E631D2" w:rsidP="00E631D2">
            <w:pPr>
              <w:rPr>
                <w:rFonts w:cstheme="minorHAnsi"/>
                <w:lang w:val="en-GB"/>
              </w:rPr>
            </w:pPr>
          </w:p>
          <w:p w14:paraId="6B3D91B0" w14:textId="77777777" w:rsidR="00E631D2" w:rsidRPr="0022120A" w:rsidRDefault="00E631D2" w:rsidP="00E631D2">
            <w:pPr>
              <w:rPr>
                <w:rFonts w:cstheme="minorHAnsi"/>
                <w:lang w:val="en-GB"/>
              </w:rPr>
            </w:pPr>
          </w:p>
          <w:p w14:paraId="340AFBAF" w14:textId="3BA0AA38" w:rsidR="007F258D" w:rsidRPr="0022120A" w:rsidRDefault="00C82E1A" w:rsidP="00E631D2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de-DE"/>
              </w:rPr>
              <w:t xml:space="preserve">dr hab. </w:t>
            </w:r>
            <w:r w:rsidRPr="006A4450">
              <w:rPr>
                <w:rFonts w:cstheme="minorHAnsi"/>
              </w:rPr>
              <w:t>Jolanta Burda, prof. UŚ</w:t>
            </w:r>
          </w:p>
        </w:tc>
        <w:tc>
          <w:tcPr>
            <w:tcW w:w="1410" w:type="dxa"/>
          </w:tcPr>
          <w:p w14:paraId="24662E09" w14:textId="77777777" w:rsidR="007F258D" w:rsidRPr="006A4450" w:rsidRDefault="00E631D2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Jagiellońska 28, 40-032 Katowice</w:t>
            </w:r>
          </w:p>
          <w:p w14:paraId="7F00D15A" w14:textId="77777777" w:rsidR="00E631D2" w:rsidRPr="006A4450" w:rsidRDefault="00E631D2">
            <w:pPr>
              <w:rPr>
                <w:rFonts w:cstheme="minorHAnsi"/>
              </w:rPr>
            </w:pPr>
          </w:p>
          <w:p w14:paraId="5D6C71D7" w14:textId="0951D98F" w:rsidR="00E631D2" w:rsidRPr="006A4450" w:rsidRDefault="00C82E1A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954" w:type="dxa"/>
          </w:tcPr>
          <w:p w14:paraId="24582098" w14:textId="77777777" w:rsidR="00E631D2" w:rsidRPr="006A4450" w:rsidRDefault="00E631D2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exander.betekhtin@us.edu.pl</w:t>
            </w:r>
          </w:p>
          <w:p w14:paraId="63E738BD" w14:textId="77777777" w:rsidR="00E631D2" w:rsidRPr="006A4450" w:rsidRDefault="00E631D2">
            <w:pPr>
              <w:rPr>
                <w:rFonts w:cstheme="minorHAnsi"/>
              </w:rPr>
            </w:pPr>
          </w:p>
          <w:p w14:paraId="38789C7A" w14:textId="77777777" w:rsidR="00E631D2" w:rsidRPr="006A4450" w:rsidRDefault="00E631D2">
            <w:pPr>
              <w:rPr>
                <w:rFonts w:cstheme="minorHAnsi"/>
              </w:rPr>
            </w:pPr>
          </w:p>
          <w:p w14:paraId="0617CACB" w14:textId="77777777" w:rsidR="00E631D2" w:rsidRPr="006A4450" w:rsidRDefault="00E631D2">
            <w:pPr>
              <w:rPr>
                <w:rFonts w:cstheme="minorHAnsi"/>
              </w:rPr>
            </w:pPr>
          </w:p>
          <w:p w14:paraId="59CB7263" w14:textId="69F7DB8B" w:rsidR="00E631D2" w:rsidRPr="006A4450" w:rsidRDefault="00C82E1A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  <w:p w14:paraId="6CF012FC" w14:textId="39468324" w:rsidR="00E631D2" w:rsidRPr="006A4450" w:rsidRDefault="00E631D2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EDAD6BB" w14:textId="77777777" w:rsidR="007F258D" w:rsidRDefault="00E631D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200 94 84</w:t>
            </w:r>
          </w:p>
          <w:p w14:paraId="7C6C8844" w14:textId="77777777" w:rsidR="00C82E1A" w:rsidRDefault="00C82E1A">
            <w:pPr>
              <w:rPr>
                <w:rFonts w:cstheme="minorHAnsi"/>
                <w:lang w:val="en-GB"/>
              </w:rPr>
            </w:pPr>
          </w:p>
          <w:p w14:paraId="6AB48BB7" w14:textId="77777777" w:rsidR="00C82E1A" w:rsidRDefault="00C82E1A">
            <w:pPr>
              <w:rPr>
                <w:rFonts w:cstheme="minorHAnsi"/>
                <w:lang w:val="en-GB"/>
              </w:rPr>
            </w:pPr>
          </w:p>
          <w:p w14:paraId="5C4F1015" w14:textId="77777777" w:rsidR="00C82E1A" w:rsidRDefault="00C82E1A">
            <w:pPr>
              <w:rPr>
                <w:rFonts w:cstheme="minorHAnsi"/>
                <w:lang w:val="en-GB"/>
              </w:rPr>
            </w:pPr>
          </w:p>
          <w:p w14:paraId="6028D563" w14:textId="77777777" w:rsidR="00C82E1A" w:rsidRDefault="00C82E1A">
            <w:pPr>
              <w:rPr>
                <w:rFonts w:cstheme="minorHAnsi"/>
                <w:lang w:val="en-GB"/>
              </w:rPr>
            </w:pPr>
          </w:p>
          <w:p w14:paraId="51153147" w14:textId="4E5C9EA0" w:rsidR="00C82E1A" w:rsidRPr="0022120A" w:rsidRDefault="00C82E1A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7F258D" w:rsidRPr="0022120A" w14:paraId="437DDF88" w14:textId="77777777" w:rsidTr="003775D2">
        <w:tc>
          <w:tcPr>
            <w:tcW w:w="2553" w:type="dxa"/>
          </w:tcPr>
          <w:p w14:paraId="4BB30A0B" w14:textId="77777777" w:rsidR="007F258D" w:rsidRPr="0022120A" w:rsidRDefault="00E631D2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NESCO</w:t>
            </w:r>
            <w:r w:rsidR="006C5F09" w:rsidRPr="0022120A">
              <w:rPr>
                <w:rFonts w:cstheme="minorHAnsi"/>
                <w:lang w:val="en-GB"/>
              </w:rPr>
              <w:t xml:space="preserve"> Coordinator</w:t>
            </w:r>
          </w:p>
        </w:tc>
        <w:tc>
          <w:tcPr>
            <w:tcW w:w="1589" w:type="dxa"/>
          </w:tcPr>
          <w:p w14:paraId="59E3164B" w14:textId="77777777" w:rsidR="007F258D" w:rsidRDefault="00E631D2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hab. Izabella </w:t>
            </w:r>
            <w:proofErr w:type="spellStart"/>
            <w:r w:rsidRPr="0022120A">
              <w:rPr>
                <w:rFonts w:cstheme="minorHAnsi"/>
                <w:lang w:val="en-GB"/>
              </w:rPr>
              <w:t>Franiel</w:t>
            </w:r>
            <w:proofErr w:type="spellEnd"/>
          </w:p>
          <w:p w14:paraId="77DB2724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2D797F7F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2E951D31" w14:textId="291D08E0" w:rsidR="00C82E1A" w:rsidRPr="0022120A" w:rsidRDefault="00C82E1A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Krzysztof </w:t>
            </w:r>
            <w:proofErr w:type="spellStart"/>
            <w:r w:rsidRPr="0022120A">
              <w:rPr>
                <w:rFonts w:cstheme="minorHAnsi"/>
                <w:lang w:val="en-GB"/>
              </w:rPr>
              <w:t>Gaidzik</w:t>
            </w:r>
            <w:proofErr w:type="spellEnd"/>
          </w:p>
        </w:tc>
        <w:tc>
          <w:tcPr>
            <w:tcW w:w="1410" w:type="dxa"/>
          </w:tcPr>
          <w:p w14:paraId="4D2FEF07" w14:textId="77777777" w:rsidR="00644FC7" w:rsidRDefault="00E631D2" w:rsidP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9, 40-007 Katowice</w:t>
            </w:r>
          </w:p>
          <w:p w14:paraId="42F1B3FD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298DA86F" w14:textId="4D92BF96" w:rsidR="00C82E1A" w:rsidRPr="0022120A" w:rsidRDefault="00C82E1A" w:rsidP="007F258D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954" w:type="dxa"/>
          </w:tcPr>
          <w:p w14:paraId="6121BB8A" w14:textId="12C97CDE" w:rsidR="007F258D" w:rsidRDefault="00C82E1A" w:rsidP="007F258D">
            <w:pPr>
              <w:rPr>
                <w:rFonts w:cstheme="minorHAnsi"/>
                <w:lang w:val="en-GB"/>
              </w:rPr>
            </w:pPr>
            <w:hyperlink r:id="rId7" w:history="1">
              <w:r w:rsidRPr="00D57731">
                <w:rPr>
                  <w:rStyle w:val="Hipercze"/>
                  <w:rFonts w:cstheme="minorHAnsi"/>
                  <w:lang w:val="en-GB"/>
                </w:rPr>
                <w:t>izabella.franiel@us.edu.pl</w:t>
              </w:r>
            </w:hyperlink>
          </w:p>
          <w:p w14:paraId="56C81788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07E374BF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553B8FCD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3A8376AD" w14:textId="69088BAE" w:rsidR="00C82E1A" w:rsidRPr="00C82E1A" w:rsidRDefault="00C82E1A" w:rsidP="007F258D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krzysztof.gaidzik@us.edu.pl</w:t>
            </w:r>
          </w:p>
        </w:tc>
        <w:tc>
          <w:tcPr>
            <w:tcW w:w="1418" w:type="dxa"/>
          </w:tcPr>
          <w:p w14:paraId="44C4F766" w14:textId="77777777" w:rsidR="007F258D" w:rsidRDefault="00E631D2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1 46</w:t>
            </w:r>
          </w:p>
          <w:p w14:paraId="5353D760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462E6D3A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7E2131D8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606CA835" w14:textId="2E7747E2" w:rsidR="00C82E1A" w:rsidRPr="0022120A" w:rsidRDefault="00C82E1A" w:rsidP="007F258D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3 25</w:t>
            </w:r>
          </w:p>
        </w:tc>
      </w:tr>
      <w:tr w:rsidR="00DD0CCE" w:rsidRPr="0022120A" w14:paraId="3108AC92" w14:textId="77777777" w:rsidTr="003775D2">
        <w:tc>
          <w:tcPr>
            <w:tcW w:w="9924" w:type="dxa"/>
            <w:gridSpan w:val="5"/>
            <w:shd w:val="clear" w:color="auto" w:fill="D9D9D9" w:themeFill="background1" w:themeFillShade="D9"/>
          </w:tcPr>
          <w:p w14:paraId="4EF53BEC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Social Sciences</w:t>
            </w:r>
          </w:p>
        </w:tc>
      </w:tr>
      <w:tr w:rsidR="007F258D" w:rsidRPr="0022120A" w14:paraId="21DDC8F6" w14:textId="77777777" w:rsidTr="001C5467">
        <w:tc>
          <w:tcPr>
            <w:tcW w:w="2553" w:type="dxa"/>
            <w:shd w:val="clear" w:color="auto" w:fill="F2F2F2" w:themeFill="background1" w:themeFillShade="F2"/>
          </w:tcPr>
          <w:p w14:paraId="34D11CBB" w14:textId="77777777" w:rsidR="00636530" w:rsidRPr="0022120A" w:rsidRDefault="001C5467" w:rsidP="007F258D">
            <w:pPr>
              <w:rPr>
                <w:rFonts w:cstheme="minorHAnsi"/>
                <w:color w:val="000000" w:themeColor="text1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89" w:type="dxa"/>
            <w:shd w:val="clear" w:color="auto" w:fill="F2F2F2" w:themeFill="background1" w:themeFillShade="F2"/>
          </w:tcPr>
          <w:p w14:paraId="5547F48B" w14:textId="77777777" w:rsidR="007F258D" w:rsidRPr="006A4450" w:rsidRDefault="00636530" w:rsidP="007F258D">
            <w:pPr>
              <w:rPr>
                <w:rFonts w:cstheme="minorHAnsi"/>
                <w:color w:val="000000" w:themeColor="text1"/>
              </w:rPr>
            </w:pPr>
            <w:r w:rsidRPr="006A4450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410" w:type="dxa"/>
            <w:shd w:val="clear" w:color="auto" w:fill="F2F2F2" w:themeFill="background1" w:themeFillShade="F2"/>
          </w:tcPr>
          <w:p w14:paraId="447D64B1" w14:textId="77777777" w:rsidR="007F258D" w:rsidRPr="0022120A" w:rsidRDefault="00636530" w:rsidP="007F258D">
            <w:pPr>
              <w:rPr>
                <w:rFonts w:cstheme="minorHAnsi"/>
                <w:color w:val="000000" w:themeColor="text1"/>
                <w:lang w:val="en-GB"/>
              </w:rPr>
            </w:pPr>
            <w:proofErr w:type="spellStart"/>
            <w:r w:rsidRPr="0022120A">
              <w:rPr>
                <w:rFonts w:cstheme="minorHAnsi"/>
                <w:color w:val="000000" w:themeColor="text1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color w:val="000000" w:themeColor="text1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color w:val="000000" w:themeColor="text1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color w:val="000000" w:themeColor="text1"/>
                <w:lang w:val="en-GB"/>
              </w:rPr>
              <w:t xml:space="preserve"> 11, 40-007 Katowice</w:t>
            </w:r>
          </w:p>
        </w:tc>
        <w:tc>
          <w:tcPr>
            <w:tcW w:w="2954" w:type="dxa"/>
            <w:shd w:val="clear" w:color="auto" w:fill="F2F2F2" w:themeFill="background1" w:themeFillShade="F2"/>
          </w:tcPr>
          <w:p w14:paraId="198CBF3B" w14:textId="77777777" w:rsidR="007F258D" w:rsidRPr="0022120A" w:rsidRDefault="00636530" w:rsidP="007F258D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malgorzata.mysliwiec@us.edu.pl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4791079C" w14:textId="77777777" w:rsidR="007F258D" w:rsidRPr="0022120A" w:rsidRDefault="00636530" w:rsidP="007F258D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32 359 11 42</w:t>
            </w:r>
          </w:p>
        </w:tc>
      </w:tr>
      <w:tr w:rsidR="007F258D" w:rsidRPr="0022120A" w14:paraId="4166CE83" w14:textId="77777777" w:rsidTr="003775D2">
        <w:tc>
          <w:tcPr>
            <w:tcW w:w="2553" w:type="dxa"/>
          </w:tcPr>
          <w:p w14:paraId="54733E50" w14:textId="45C81B9B" w:rsidR="007F258D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Journalism and Media Communication</w:t>
            </w:r>
          </w:p>
          <w:p w14:paraId="642A5EB3" w14:textId="28D7F50F" w:rsidR="00670938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olitical Science</w:t>
            </w:r>
          </w:p>
          <w:p w14:paraId="487FD87C" w14:textId="7FE0FB90" w:rsidR="00670938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Sociology</w:t>
            </w:r>
          </w:p>
        </w:tc>
        <w:tc>
          <w:tcPr>
            <w:tcW w:w="1589" w:type="dxa"/>
          </w:tcPr>
          <w:p w14:paraId="6BA0F69E" w14:textId="77777777" w:rsidR="007F258D" w:rsidRPr="0022120A" w:rsidRDefault="00670938" w:rsidP="00670938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lastRenderedPageBreak/>
              <w:t>dr Katarzyna Ponikowska</w:t>
            </w:r>
          </w:p>
        </w:tc>
        <w:tc>
          <w:tcPr>
            <w:tcW w:w="1410" w:type="dxa"/>
          </w:tcPr>
          <w:p w14:paraId="192208FB" w14:textId="77777777" w:rsidR="007F258D" w:rsidRPr="0022120A" w:rsidRDefault="00670938" w:rsidP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954" w:type="dxa"/>
          </w:tcPr>
          <w:p w14:paraId="49BF4925" w14:textId="77777777" w:rsidR="007F258D" w:rsidRPr="0022120A" w:rsidRDefault="00670938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katarzyna.ponikowska@us.edu.pl</w:t>
            </w:r>
          </w:p>
        </w:tc>
        <w:tc>
          <w:tcPr>
            <w:tcW w:w="1418" w:type="dxa"/>
          </w:tcPr>
          <w:p w14:paraId="4A65E09D" w14:textId="77777777" w:rsidR="007F258D" w:rsidRPr="0022120A" w:rsidRDefault="00670938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7 55</w:t>
            </w:r>
          </w:p>
        </w:tc>
      </w:tr>
      <w:tr w:rsidR="004C7EDD" w:rsidRPr="00C82E1A" w14:paraId="42527081" w14:textId="77777777" w:rsidTr="003775D2">
        <w:tc>
          <w:tcPr>
            <w:tcW w:w="2553" w:type="dxa"/>
          </w:tcPr>
          <w:p w14:paraId="200D4B83" w14:textId="751FCF93" w:rsidR="004C7EDD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Pedagogy</w:t>
            </w:r>
          </w:p>
          <w:p w14:paraId="3916A4DA" w14:textId="606B3BCD" w:rsidR="00512879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sychology</w:t>
            </w:r>
          </w:p>
        </w:tc>
        <w:tc>
          <w:tcPr>
            <w:tcW w:w="1589" w:type="dxa"/>
          </w:tcPr>
          <w:p w14:paraId="34BF04E1" w14:textId="77777777" w:rsidR="00670938" w:rsidRPr="0022120A" w:rsidRDefault="00670938" w:rsidP="00670938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 xml:space="preserve">dr Maria </w:t>
            </w:r>
            <w:proofErr w:type="spellStart"/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Chełkowska-Zacharewicz</w:t>
            </w:r>
            <w:proofErr w:type="spellEnd"/>
          </w:p>
          <w:p w14:paraId="1F2B02BB" w14:textId="77777777" w:rsidR="004C7EDD" w:rsidRPr="0022120A" w:rsidRDefault="004C7EDD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410" w:type="dxa"/>
          </w:tcPr>
          <w:p w14:paraId="5014955A" w14:textId="77777777" w:rsidR="004C7EDD" w:rsidRPr="0022120A" w:rsidRDefault="00670938" w:rsidP="00670938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ażyńs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3, 40-126 Katowice</w:t>
            </w:r>
          </w:p>
        </w:tc>
        <w:tc>
          <w:tcPr>
            <w:tcW w:w="2954" w:type="dxa"/>
          </w:tcPr>
          <w:p w14:paraId="40B27A3B" w14:textId="77777777" w:rsidR="004C7EDD" w:rsidRPr="0022120A" w:rsidRDefault="00670938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a.chelkowska-zacharewicz@us.edu.pl</w:t>
            </w:r>
          </w:p>
        </w:tc>
        <w:tc>
          <w:tcPr>
            <w:tcW w:w="1418" w:type="dxa"/>
          </w:tcPr>
          <w:p w14:paraId="1A080FCA" w14:textId="77777777" w:rsidR="004C7EDD" w:rsidRPr="0022120A" w:rsidRDefault="004C7EDD" w:rsidP="007F258D">
            <w:pPr>
              <w:rPr>
                <w:rFonts w:cstheme="minorHAnsi"/>
                <w:lang w:val="en-GB"/>
              </w:rPr>
            </w:pPr>
          </w:p>
        </w:tc>
      </w:tr>
      <w:tr w:rsidR="002F441D" w:rsidRPr="0022120A" w14:paraId="2E2BE4BB" w14:textId="77777777" w:rsidTr="003775D2">
        <w:tc>
          <w:tcPr>
            <w:tcW w:w="2553" w:type="dxa"/>
          </w:tcPr>
          <w:p w14:paraId="6FB2E093" w14:textId="77777777" w:rsidR="002F441D" w:rsidRPr="0022120A" w:rsidRDefault="002F441D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589" w:type="dxa"/>
          </w:tcPr>
          <w:p w14:paraId="08DCA38C" w14:textId="5AB6D736" w:rsidR="00644FC7" w:rsidRPr="00703C0A" w:rsidRDefault="002F441D" w:rsidP="00670938">
            <w:pPr>
              <w:pStyle w:val="Zwykytekst"/>
              <w:rPr>
                <w:szCs w:val="22"/>
              </w:rPr>
            </w:pPr>
            <w:r w:rsidRPr="00703C0A">
              <w:rPr>
                <w:szCs w:val="22"/>
              </w:rPr>
              <w:t>dr Renata Jankowska, prof. UŚ</w:t>
            </w:r>
          </w:p>
        </w:tc>
        <w:tc>
          <w:tcPr>
            <w:tcW w:w="1410" w:type="dxa"/>
          </w:tcPr>
          <w:p w14:paraId="49212A82" w14:textId="0A2F7C0E" w:rsidR="00644FC7" w:rsidRPr="00703C0A" w:rsidRDefault="002F441D" w:rsidP="00670938">
            <w:pPr>
              <w:rPr>
                <w:lang w:val="en-GB"/>
              </w:rPr>
            </w:pPr>
            <w:proofErr w:type="spellStart"/>
            <w:r w:rsidRPr="0022120A">
              <w:rPr>
                <w:lang w:val="en-GB"/>
              </w:rPr>
              <w:t>ul</w:t>
            </w:r>
            <w:proofErr w:type="spellEnd"/>
            <w:r w:rsidRPr="0022120A">
              <w:rPr>
                <w:lang w:val="en-GB"/>
              </w:rPr>
              <w:t xml:space="preserve">. </w:t>
            </w:r>
            <w:proofErr w:type="spellStart"/>
            <w:r w:rsidRPr="0022120A">
              <w:rPr>
                <w:lang w:val="en-GB"/>
              </w:rPr>
              <w:t>Bankowa</w:t>
            </w:r>
            <w:proofErr w:type="spellEnd"/>
            <w:r w:rsidRPr="0022120A">
              <w:rPr>
                <w:lang w:val="en-GB"/>
              </w:rPr>
              <w:t xml:space="preserve"> 11, 40-007 Katowice</w:t>
            </w:r>
          </w:p>
        </w:tc>
        <w:tc>
          <w:tcPr>
            <w:tcW w:w="2954" w:type="dxa"/>
          </w:tcPr>
          <w:p w14:paraId="1868A30F" w14:textId="77777777" w:rsidR="002F441D" w:rsidRPr="0022120A" w:rsidRDefault="002F441D" w:rsidP="007F258D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renata.jankowska@us.edu.pl</w:t>
            </w:r>
          </w:p>
        </w:tc>
        <w:tc>
          <w:tcPr>
            <w:tcW w:w="1418" w:type="dxa"/>
          </w:tcPr>
          <w:p w14:paraId="01442429" w14:textId="77777777" w:rsidR="002F441D" w:rsidRPr="0022120A" w:rsidRDefault="002F441D" w:rsidP="007F258D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32 359 17 41</w:t>
            </w:r>
          </w:p>
        </w:tc>
      </w:tr>
      <w:tr w:rsidR="00DD0CCE" w:rsidRPr="00C82E1A" w14:paraId="49A6211E" w14:textId="77777777" w:rsidTr="003775D2">
        <w:tc>
          <w:tcPr>
            <w:tcW w:w="9924" w:type="dxa"/>
            <w:gridSpan w:val="5"/>
            <w:shd w:val="clear" w:color="auto" w:fill="D9D9D9" w:themeFill="background1" w:themeFillShade="D9"/>
          </w:tcPr>
          <w:p w14:paraId="64F29760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Science and Technology</w:t>
            </w:r>
          </w:p>
        </w:tc>
      </w:tr>
      <w:tr w:rsidR="00A531BC" w:rsidRPr="0022120A" w14:paraId="71425DF4" w14:textId="77777777" w:rsidTr="001C5467">
        <w:trPr>
          <w:trHeight w:val="70"/>
        </w:trPr>
        <w:tc>
          <w:tcPr>
            <w:tcW w:w="2553" w:type="dxa"/>
            <w:shd w:val="clear" w:color="auto" w:fill="F2F2F2" w:themeFill="background1" w:themeFillShade="F2"/>
          </w:tcPr>
          <w:p w14:paraId="055158F7" w14:textId="254FE4F1" w:rsidR="00A531BC" w:rsidRPr="0022120A" w:rsidRDefault="00A531BC" w:rsidP="009857F9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89" w:type="dxa"/>
            <w:shd w:val="clear" w:color="auto" w:fill="F2F2F2" w:themeFill="background1" w:themeFillShade="F2"/>
          </w:tcPr>
          <w:p w14:paraId="1CCE9FC6" w14:textId="21C3A0F5" w:rsidR="00A531BC" w:rsidRPr="00250491" w:rsidRDefault="00A531BC" w:rsidP="009857F9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410" w:type="dxa"/>
            <w:shd w:val="clear" w:color="auto" w:fill="F2F2F2" w:themeFill="background1" w:themeFillShade="F2"/>
          </w:tcPr>
          <w:p w14:paraId="3DD43091" w14:textId="6902998A" w:rsidR="00A531BC" w:rsidRPr="00250491" w:rsidRDefault="00A531BC" w:rsidP="009857F9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954" w:type="dxa"/>
            <w:shd w:val="clear" w:color="auto" w:fill="F2F2F2" w:themeFill="background1" w:themeFillShade="F2"/>
          </w:tcPr>
          <w:p w14:paraId="10580904" w14:textId="771E3A78" w:rsidR="00A531BC" w:rsidRPr="00250491" w:rsidRDefault="00A531BC" w:rsidP="009857F9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1C5E85DE" w14:textId="5DB600C2" w:rsidR="00A531BC" w:rsidRPr="00250491" w:rsidRDefault="00A531BC" w:rsidP="009857F9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9857F9" w:rsidRPr="0022120A" w14:paraId="3CDED74F" w14:textId="77777777" w:rsidTr="00644FC7">
        <w:trPr>
          <w:trHeight w:val="70"/>
        </w:trPr>
        <w:tc>
          <w:tcPr>
            <w:tcW w:w="2553" w:type="dxa"/>
          </w:tcPr>
          <w:p w14:paraId="1A1B3E59" w14:textId="0CE21BFD" w:rsidR="009857F9" w:rsidRPr="0022120A" w:rsidRDefault="009857F9" w:rsidP="009857F9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ysics</w:t>
            </w:r>
          </w:p>
        </w:tc>
        <w:tc>
          <w:tcPr>
            <w:tcW w:w="1589" w:type="dxa"/>
          </w:tcPr>
          <w:p w14:paraId="2233949B" w14:textId="0F2FC38C" w:rsidR="009857F9" w:rsidRPr="0022120A" w:rsidRDefault="009857F9" w:rsidP="009857F9">
            <w:pPr>
              <w:rPr>
                <w:rFonts w:cstheme="minorHAnsi"/>
                <w:lang w:val="en-GB"/>
              </w:rPr>
            </w:pPr>
            <w:r w:rsidRPr="005922DF">
              <w:rPr>
                <w:rFonts w:cstheme="minorHAnsi"/>
              </w:rPr>
              <w:t xml:space="preserve">dr hab. </w:t>
            </w:r>
            <w:r>
              <w:rPr>
                <w:rFonts w:cstheme="minorHAnsi"/>
              </w:rPr>
              <w:t>Arkadiusz Bubak</w:t>
            </w:r>
          </w:p>
        </w:tc>
        <w:tc>
          <w:tcPr>
            <w:tcW w:w="1410" w:type="dxa"/>
          </w:tcPr>
          <w:p w14:paraId="2FD8C198" w14:textId="21E90E31" w:rsidR="009857F9" w:rsidRPr="006A4450" w:rsidRDefault="009857F9" w:rsidP="009857F9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954" w:type="dxa"/>
          </w:tcPr>
          <w:p w14:paraId="2987C268" w14:textId="1149F94E" w:rsidR="009857F9" w:rsidRPr="006A4450" w:rsidRDefault="009857F9" w:rsidP="009857F9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8" w:type="dxa"/>
          </w:tcPr>
          <w:p w14:paraId="5839CF9E" w14:textId="77777777" w:rsidR="009857F9" w:rsidRPr="0022120A" w:rsidRDefault="009857F9" w:rsidP="009857F9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49 75 82</w:t>
            </w:r>
          </w:p>
        </w:tc>
      </w:tr>
      <w:tr w:rsidR="007F258D" w:rsidRPr="0022120A" w14:paraId="7A5C26DA" w14:textId="77777777" w:rsidTr="00406EA6">
        <w:trPr>
          <w:trHeight w:val="2559"/>
        </w:trPr>
        <w:tc>
          <w:tcPr>
            <w:tcW w:w="2553" w:type="dxa"/>
          </w:tcPr>
          <w:p w14:paraId="4BF6D5A7" w14:textId="59587DB1" w:rsidR="007F258D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mputer Science</w:t>
            </w:r>
          </w:p>
        </w:tc>
        <w:tc>
          <w:tcPr>
            <w:tcW w:w="1589" w:type="dxa"/>
          </w:tcPr>
          <w:p w14:paraId="576F4D58" w14:textId="77777777" w:rsidR="007F258D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Beata Zielosko</w:t>
            </w:r>
            <w:r w:rsidR="0051681F" w:rsidRPr="006A4450">
              <w:rPr>
                <w:rFonts w:cstheme="minorHAnsi"/>
              </w:rPr>
              <w:t>, prof. UŚ</w:t>
            </w:r>
          </w:p>
          <w:p w14:paraId="63F71577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18FF50AC" w14:textId="77777777" w:rsidR="00D80D87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Małgorzata Przybyła-Kasperek</w:t>
            </w:r>
            <w:r w:rsidR="0051681F" w:rsidRPr="006A4450">
              <w:rPr>
                <w:rFonts w:cstheme="minorHAnsi"/>
              </w:rPr>
              <w:t>, prof. UŚ</w:t>
            </w:r>
          </w:p>
        </w:tc>
        <w:tc>
          <w:tcPr>
            <w:tcW w:w="1410" w:type="dxa"/>
          </w:tcPr>
          <w:p w14:paraId="15C6932E" w14:textId="77777777" w:rsidR="007F258D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  <w:p w14:paraId="7E090421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3AF05D93" w14:textId="77777777" w:rsidR="00D80D87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</w:tc>
        <w:tc>
          <w:tcPr>
            <w:tcW w:w="2954" w:type="dxa"/>
          </w:tcPr>
          <w:p w14:paraId="3242A659" w14:textId="77777777" w:rsidR="007F258D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beata.zielosko@us.edu.pl</w:t>
            </w:r>
          </w:p>
          <w:p w14:paraId="41F464EC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57D07B3D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7414B444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59547E20" w14:textId="77777777" w:rsidR="00D80D87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malgorzata.przybyla-kasperek@us.edu.pl</w:t>
            </w:r>
          </w:p>
        </w:tc>
        <w:tc>
          <w:tcPr>
            <w:tcW w:w="1418" w:type="dxa"/>
          </w:tcPr>
          <w:p w14:paraId="19778159" w14:textId="77777777" w:rsidR="007F258D" w:rsidRPr="0022120A" w:rsidRDefault="00D80D87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8</w:t>
            </w:r>
          </w:p>
          <w:p w14:paraId="18A9E024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</w:p>
          <w:p w14:paraId="48089062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</w:p>
          <w:p w14:paraId="0B97C823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</w:p>
          <w:p w14:paraId="58E59398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6</w:t>
            </w:r>
          </w:p>
        </w:tc>
      </w:tr>
      <w:tr w:rsidR="003A19F6" w:rsidRPr="006A4450" w14:paraId="2A185890" w14:textId="77777777" w:rsidTr="003775D2">
        <w:tc>
          <w:tcPr>
            <w:tcW w:w="2553" w:type="dxa"/>
          </w:tcPr>
          <w:p w14:paraId="3C4B63F8" w14:textId="32DAE5C3" w:rsidR="003A19F6" w:rsidRPr="0022120A" w:rsidRDefault="003A19F6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hemistry</w:t>
            </w:r>
          </w:p>
        </w:tc>
        <w:tc>
          <w:tcPr>
            <w:tcW w:w="1589" w:type="dxa"/>
          </w:tcPr>
          <w:p w14:paraId="3346F4CA" w14:textId="77777777" w:rsidR="003A19F6" w:rsidRPr="005922DF" w:rsidRDefault="003A19F6" w:rsidP="008C2473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Marzena Dabioch</w:t>
            </w:r>
          </w:p>
        </w:tc>
        <w:tc>
          <w:tcPr>
            <w:tcW w:w="1410" w:type="dxa"/>
          </w:tcPr>
          <w:p w14:paraId="4429BF1A" w14:textId="77777777" w:rsidR="003A19F6" w:rsidRPr="005922DF" w:rsidRDefault="003A19F6" w:rsidP="008C2473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954" w:type="dxa"/>
          </w:tcPr>
          <w:p w14:paraId="10951A7F" w14:textId="77777777" w:rsidR="003A19F6" w:rsidRPr="005922DF" w:rsidRDefault="003A19F6" w:rsidP="008C2473">
            <w:pPr>
              <w:rPr>
                <w:rFonts w:cstheme="minorHAnsi"/>
              </w:rPr>
            </w:pPr>
            <w:r>
              <w:t>marzena.dabioch@us.edu.pl</w:t>
            </w:r>
          </w:p>
        </w:tc>
        <w:tc>
          <w:tcPr>
            <w:tcW w:w="1418" w:type="dxa"/>
          </w:tcPr>
          <w:p w14:paraId="432629A4" w14:textId="77777777" w:rsidR="003A19F6" w:rsidRPr="005922DF" w:rsidRDefault="003A19F6" w:rsidP="008C2473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E03FEE" w:rsidRPr="0022120A" w14:paraId="4BD78DDE" w14:textId="77777777" w:rsidTr="003775D2">
        <w:tc>
          <w:tcPr>
            <w:tcW w:w="2553" w:type="dxa"/>
          </w:tcPr>
          <w:p w14:paraId="030A59F1" w14:textId="12AD4A5A" w:rsidR="00E03FEE" w:rsidRPr="0022120A" w:rsidRDefault="00E03FEE" w:rsidP="00E03FEE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Biomedical Engineering</w:t>
            </w:r>
          </w:p>
        </w:tc>
        <w:tc>
          <w:tcPr>
            <w:tcW w:w="1589" w:type="dxa"/>
          </w:tcPr>
          <w:p w14:paraId="3F3B3751" w14:textId="77777777" w:rsidR="00E03FEE" w:rsidRPr="005922DF" w:rsidRDefault="00E03FEE" w:rsidP="00E03FEE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5DC6029A" w14:textId="77777777" w:rsidR="00E03FEE" w:rsidRPr="005922DF" w:rsidRDefault="00E03FEE" w:rsidP="00E03FEE">
            <w:pPr>
              <w:rPr>
                <w:rFonts w:cstheme="minorHAnsi"/>
              </w:rPr>
            </w:pPr>
          </w:p>
          <w:p w14:paraId="3F292CEC" w14:textId="105EC888" w:rsidR="00E03FEE" w:rsidRPr="005922DF" w:rsidRDefault="00E03FEE" w:rsidP="00E03FEE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410" w:type="dxa"/>
          </w:tcPr>
          <w:p w14:paraId="29AD2052" w14:textId="6C2F70E8" w:rsidR="00E03FEE" w:rsidRPr="005922DF" w:rsidRDefault="00E03FEE" w:rsidP="00E03FEE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954" w:type="dxa"/>
          </w:tcPr>
          <w:p w14:paraId="194CCD20" w14:textId="77777777" w:rsidR="00E03FEE" w:rsidRPr="005922DF" w:rsidRDefault="00E03FEE" w:rsidP="00E03FEE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3265FC26" w14:textId="77777777" w:rsidR="00E03FEE" w:rsidRPr="005922DF" w:rsidRDefault="00E03FEE" w:rsidP="00E03FEE">
            <w:pPr>
              <w:rPr>
                <w:rFonts w:cstheme="minorHAnsi"/>
              </w:rPr>
            </w:pPr>
          </w:p>
          <w:p w14:paraId="0D870823" w14:textId="77777777" w:rsidR="00E03FEE" w:rsidRPr="005922DF" w:rsidRDefault="00E03FEE" w:rsidP="00E03FEE">
            <w:pPr>
              <w:rPr>
                <w:rFonts w:cstheme="minorHAnsi"/>
              </w:rPr>
            </w:pPr>
          </w:p>
          <w:p w14:paraId="104FE163" w14:textId="77777777" w:rsidR="00E03FEE" w:rsidRPr="005922DF" w:rsidRDefault="00E03FEE" w:rsidP="00E03FEE">
            <w:pPr>
              <w:rPr>
                <w:rFonts w:cstheme="minorHAnsi"/>
              </w:rPr>
            </w:pPr>
          </w:p>
          <w:p w14:paraId="71BDB850" w14:textId="63864F0E" w:rsidR="00E03FEE" w:rsidRPr="005922DF" w:rsidRDefault="00E03FEE" w:rsidP="00E03FEE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8" w:type="dxa"/>
          </w:tcPr>
          <w:p w14:paraId="1654BCB1" w14:textId="77777777" w:rsidR="00E03FEE" w:rsidRPr="005922DF" w:rsidRDefault="00E03FEE" w:rsidP="00E03FEE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D80D87" w:rsidRPr="009857F9" w14:paraId="31B4D95D" w14:textId="77777777" w:rsidTr="003775D2">
        <w:tc>
          <w:tcPr>
            <w:tcW w:w="2553" w:type="dxa"/>
          </w:tcPr>
          <w:p w14:paraId="276A6700" w14:textId="1D0A1060" w:rsidR="00D80D87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erials Engineering</w:t>
            </w:r>
          </w:p>
        </w:tc>
        <w:tc>
          <w:tcPr>
            <w:tcW w:w="1589" w:type="dxa"/>
          </w:tcPr>
          <w:p w14:paraId="37FE2D50" w14:textId="77777777" w:rsidR="00D80D87" w:rsidRPr="0022120A" w:rsidRDefault="00236FE7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410" w:type="dxa"/>
          </w:tcPr>
          <w:p w14:paraId="2D1D2663" w14:textId="558C80A1" w:rsidR="00D80D87" w:rsidRPr="00703C0A" w:rsidRDefault="00703C0A" w:rsidP="007F258D">
            <w:pPr>
              <w:rPr>
                <w:rFonts w:cstheme="minorHAnsi"/>
              </w:rPr>
            </w:pPr>
            <w:r w:rsidRPr="00703C0A">
              <w:t>ul. 75. Pułku Piechoty 1A, 41-500 Chorzów</w:t>
            </w:r>
          </w:p>
        </w:tc>
        <w:tc>
          <w:tcPr>
            <w:tcW w:w="2954" w:type="dxa"/>
          </w:tcPr>
          <w:p w14:paraId="52567303" w14:textId="77777777" w:rsidR="00D80D87" w:rsidRPr="00703C0A" w:rsidRDefault="00236FE7" w:rsidP="007F258D">
            <w:pPr>
              <w:rPr>
                <w:rFonts w:cstheme="minorHAnsi"/>
              </w:rPr>
            </w:pPr>
            <w:r w:rsidRPr="00703C0A">
              <w:rPr>
                <w:rFonts w:cstheme="minorHAnsi"/>
              </w:rPr>
              <w:t>magdalena.szklarska</w:t>
            </w:r>
            <w:r w:rsidR="00D80D87" w:rsidRPr="00703C0A">
              <w:rPr>
                <w:rFonts w:cstheme="minorHAnsi"/>
              </w:rPr>
              <w:t>@us.edu.pl</w:t>
            </w:r>
          </w:p>
        </w:tc>
        <w:tc>
          <w:tcPr>
            <w:tcW w:w="1418" w:type="dxa"/>
          </w:tcPr>
          <w:p w14:paraId="59872C21" w14:textId="77777777" w:rsidR="00D80D87" w:rsidRPr="00703C0A" w:rsidRDefault="00D80D87" w:rsidP="007F258D">
            <w:pPr>
              <w:rPr>
                <w:rFonts w:cstheme="minorHAnsi"/>
              </w:rPr>
            </w:pPr>
          </w:p>
        </w:tc>
      </w:tr>
      <w:tr w:rsidR="00D80D87" w:rsidRPr="00406EA6" w14:paraId="26473C34" w14:textId="77777777" w:rsidTr="003775D2">
        <w:tc>
          <w:tcPr>
            <w:tcW w:w="2553" w:type="dxa"/>
          </w:tcPr>
          <w:p w14:paraId="0203836E" w14:textId="2622F6C3" w:rsidR="00D80D87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hematics</w:t>
            </w:r>
          </w:p>
        </w:tc>
        <w:tc>
          <w:tcPr>
            <w:tcW w:w="1589" w:type="dxa"/>
          </w:tcPr>
          <w:p w14:paraId="5BD5C0BE" w14:textId="4C9D6439" w:rsidR="00D80D87" w:rsidRPr="0022120A" w:rsidRDefault="00406EA6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</w:t>
            </w:r>
            <w:r w:rsidR="00D80D87" w:rsidRPr="0022120A">
              <w:rPr>
                <w:rFonts w:cstheme="minorHAnsi"/>
                <w:lang w:val="en-GB"/>
              </w:rPr>
              <w:t>r</w:t>
            </w:r>
            <w:r>
              <w:rPr>
                <w:rFonts w:cstheme="minorHAnsi"/>
                <w:lang w:val="en-GB"/>
              </w:rPr>
              <w:t xml:space="preserve"> hab.</w:t>
            </w:r>
            <w:r w:rsidR="00D80D87"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D80D87" w:rsidRPr="0022120A">
              <w:rPr>
                <w:rFonts w:cstheme="minorHAnsi"/>
                <w:lang w:val="en-GB"/>
              </w:rPr>
              <w:t>Paweł</w:t>
            </w:r>
            <w:proofErr w:type="spellEnd"/>
            <w:r w:rsidR="00D80D87"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D80D87" w:rsidRPr="0022120A">
              <w:rPr>
                <w:rFonts w:cstheme="minorHAnsi"/>
                <w:lang w:val="en-GB"/>
              </w:rPr>
              <w:t>Gładki</w:t>
            </w:r>
            <w:proofErr w:type="spellEnd"/>
          </w:p>
        </w:tc>
        <w:tc>
          <w:tcPr>
            <w:tcW w:w="1410" w:type="dxa"/>
          </w:tcPr>
          <w:p w14:paraId="336B2050" w14:textId="77777777" w:rsidR="00D80D87" w:rsidRDefault="00D80D87" w:rsidP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4, 40-007 Katowice</w:t>
            </w:r>
          </w:p>
          <w:p w14:paraId="32501231" w14:textId="77777777" w:rsidR="00703C0A" w:rsidRPr="0022120A" w:rsidRDefault="00703C0A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2954" w:type="dxa"/>
          </w:tcPr>
          <w:p w14:paraId="44D6B220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gladki@us.edu.pl</w:t>
            </w:r>
          </w:p>
        </w:tc>
        <w:tc>
          <w:tcPr>
            <w:tcW w:w="1418" w:type="dxa"/>
          </w:tcPr>
          <w:p w14:paraId="7B7C44AC" w14:textId="77777777" w:rsidR="00D80D87" w:rsidRPr="0022120A" w:rsidRDefault="00D80D87" w:rsidP="00D80D87">
            <w:pPr>
              <w:rPr>
                <w:rFonts w:cstheme="minorHAnsi"/>
                <w:lang w:val="en-GB"/>
              </w:rPr>
            </w:pPr>
          </w:p>
          <w:p w14:paraId="69636C86" w14:textId="77777777" w:rsidR="00D80D87" w:rsidRPr="0022120A" w:rsidRDefault="00D80D87" w:rsidP="00D80D87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2 28</w:t>
            </w:r>
          </w:p>
        </w:tc>
      </w:tr>
      <w:tr w:rsidR="00DD0CCE" w:rsidRPr="00406EA6" w14:paraId="693DBE7E" w14:textId="77777777" w:rsidTr="003775D2">
        <w:tc>
          <w:tcPr>
            <w:tcW w:w="9924" w:type="dxa"/>
            <w:gridSpan w:val="5"/>
            <w:shd w:val="clear" w:color="auto" w:fill="D9D9D9" w:themeFill="background1" w:themeFillShade="D9"/>
          </w:tcPr>
          <w:p w14:paraId="15DD6378" w14:textId="77777777" w:rsidR="00DD0CCE" w:rsidRPr="0022120A" w:rsidRDefault="004B5A43" w:rsidP="00DD0CCE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Law and Administration</w:t>
            </w:r>
          </w:p>
        </w:tc>
      </w:tr>
      <w:tr w:rsidR="001C5467" w:rsidRPr="0022120A" w14:paraId="04CA6062" w14:textId="77777777" w:rsidTr="001C5467">
        <w:tc>
          <w:tcPr>
            <w:tcW w:w="2553" w:type="dxa"/>
            <w:shd w:val="clear" w:color="auto" w:fill="F2F2F2" w:themeFill="background1" w:themeFillShade="F2"/>
          </w:tcPr>
          <w:p w14:paraId="00C1E80E" w14:textId="77777777" w:rsidR="001C5467" w:rsidRPr="0022120A" w:rsidRDefault="001C5467" w:rsidP="001C5467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 xml:space="preserve">Coordinator for </w:t>
            </w:r>
            <w:proofErr w:type="spellStart"/>
            <w:r w:rsidRPr="00406EA6">
              <w:rPr>
                <w:rFonts w:cstheme="minorHAnsi"/>
                <w:lang w:val="en-GB"/>
              </w:rPr>
              <w:t>inte</w:t>
            </w:r>
            <w:r>
              <w:rPr>
                <w:rFonts w:cstheme="minorHAnsi"/>
              </w:rPr>
              <w:t>rnationalisation</w:t>
            </w:r>
            <w:proofErr w:type="spellEnd"/>
          </w:p>
        </w:tc>
        <w:tc>
          <w:tcPr>
            <w:tcW w:w="1589" w:type="dxa"/>
            <w:shd w:val="clear" w:color="auto" w:fill="F2F2F2" w:themeFill="background1" w:themeFillShade="F2"/>
          </w:tcPr>
          <w:p w14:paraId="29F0135D" w14:textId="77777777" w:rsidR="001C5467" w:rsidRPr="005922DF" w:rsidRDefault="001C5467" w:rsidP="001C5467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 xml:space="preserve">prof. dr hab. Ewa </w:t>
            </w:r>
            <w:proofErr w:type="spellStart"/>
            <w:r w:rsidRPr="009C74ED">
              <w:rPr>
                <w:rFonts w:cstheme="minorHAnsi"/>
              </w:rPr>
              <w:t>Rott</w:t>
            </w:r>
            <w:proofErr w:type="spellEnd"/>
            <w:r w:rsidRPr="009C74ED">
              <w:rPr>
                <w:rFonts w:cstheme="minorHAnsi"/>
              </w:rPr>
              <w:t>-</w:t>
            </w:r>
            <w:r w:rsidRPr="009C74ED">
              <w:rPr>
                <w:rFonts w:cstheme="minorHAnsi"/>
              </w:rPr>
              <w:lastRenderedPageBreak/>
              <w:t>Pietrzyk</w:t>
            </w:r>
          </w:p>
        </w:tc>
        <w:tc>
          <w:tcPr>
            <w:tcW w:w="1410" w:type="dxa"/>
            <w:shd w:val="clear" w:color="auto" w:fill="F2F2F2" w:themeFill="background1" w:themeFillShade="F2"/>
          </w:tcPr>
          <w:p w14:paraId="7A23AC0D" w14:textId="77777777" w:rsidR="001C5467" w:rsidRPr="005922DF" w:rsidRDefault="001C5467" w:rsidP="001C5467">
            <w:pPr>
              <w:rPr>
                <w:rFonts w:cstheme="minorHAnsi"/>
              </w:rPr>
            </w:pPr>
            <w:r>
              <w:lastRenderedPageBreak/>
              <w:t xml:space="preserve">ul. Bankowa 11 B, 40-007 </w:t>
            </w:r>
            <w:r>
              <w:lastRenderedPageBreak/>
              <w:t>Katowice</w:t>
            </w:r>
          </w:p>
        </w:tc>
        <w:tc>
          <w:tcPr>
            <w:tcW w:w="2954" w:type="dxa"/>
            <w:shd w:val="clear" w:color="auto" w:fill="F2F2F2" w:themeFill="background1" w:themeFillShade="F2"/>
          </w:tcPr>
          <w:p w14:paraId="458C6F30" w14:textId="77777777" w:rsidR="001C5467" w:rsidRPr="005922DF" w:rsidRDefault="001C5467" w:rsidP="001C5467">
            <w:pPr>
              <w:rPr>
                <w:rFonts w:cstheme="minorHAnsi"/>
              </w:rPr>
            </w:pPr>
            <w:r>
              <w:lastRenderedPageBreak/>
              <w:t>ewa.rott-pietrzyk@us.edu.pl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37925B6E" w14:textId="77777777" w:rsidR="001C5467" w:rsidRPr="005922DF" w:rsidRDefault="001C5467" w:rsidP="001C5467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7F258D" w:rsidRPr="0022120A" w14:paraId="72362726" w14:textId="77777777" w:rsidTr="003775D2">
        <w:tc>
          <w:tcPr>
            <w:tcW w:w="2553" w:type="dxa"/>
          </w:tcPr>
          <w:p w14:paraId="62E045C6" w14:textId="77777777" w:rsidR="007F258D" w:rsidRPr="0022120A" w:rsidRDefault="007F258D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589" w:type="dxa"/>
          </w:tcPr>
          <w:p w14:paraId="50E1A348" w14:textId="77777777" w:rsidR="00644FC7" w:rsidRPr="006A4450" w:rsidRDefault="00512879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Katarzyna Pokryszka, prof. UŚ</w:t>
            </w:r>
          </w:p>
        </w:tc>
        <w:tc>
          <w:tcPr>
            <w:tcW w:w="1410" w:type="dxa"/>
          </w:tcPr>
          <w:p w14:paraId="7B41DFA3" w14:textId="77777777" w:rsidR="007F258D" w:rsidRPr="0022120A" w:rsidRDefault="00512879" w:rsidP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 B, 40-007 Katowice</w:t>
            </w:r>
          </w:p>
        </w:tc>
        <w:tc>
          <w:tcPr>
            <w:tcW w:w="2954" w:type="dxa"/>
          </w:tcPr>
          <w:p w14:paraId="292D724B" w14:textId="77777777" w:rsidR="007F258D" w:rsidRPr="0022120A" w:rsidRDefault="0051287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katarzyna.pokryszka@us.edu.pl</w:t>
            </w:r>
          </w:p>
        </w:tc>
        <w:tc>
          <w:tcPr>
            <w:tcW w:w="1418" w:type="dxa"/>
          </w:tcPr>
          <w:p w14:paraId="4F86674F" w14:textId="77777777" w:rsidR="007F258D" w:rsidRPr="0022120A" w:rsidRDefault="0051287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0 15</w:t>
            </w:r>
          </w:p>
        </w:tc>
      </w:tr>
      <w:tr w:rsidR="00DD0CCE" w:rsidRPr="00C82E1A" w14:paraId="773D2B5A" w14:textId="77777777" w:rsidTr="003775D2">
        <w:tc>
          <w:tcPr>
            <w:tcW w:w="9924" w:type="dxa"/>
            <w:gridSpan w:val="5"/>
            <w:shd w:val="clear" w:color="auto" w:fill="D9D9D9" w:themeFill="background1" w:themeFillShade="D9"/>
          </w:tcPr>
          <w:p w14:paraId="2288DAC3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Fine Arts and Educational Science</w:t>
            </w:r>
          </w:p>
        </w:tc>
      </w:tr>
      <w:tr w:rsidR="00A531BC" w:rsidRPr="0022120A" w14:paraId="55B7720B" w14:textId="77777777" w:rsidTr="001C5467">
        <w:tc>
          <w:tcPr>
            <w:tcW w:w="2553" w:type="dxa"/>
            <w:shd w:val="clear" w:color="auto" w:fill="F2F2F2" w:themeFill="background1" w:themeFillShade="F2"/>
          </w:tcPr>
          <w:p w14:paraId="00B50499" w14:textId="77777777" w:rsidR="00A531BC" w:rsidRPr="006A4450" w:rsidRDefault="00A531BC" w:rsidP="001C5467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89" w:type="dxa"/>
            <w:shd w:val="clear" w:color="auto" w:fill="F2F2F2" w:themeFill="background1" w:themeFillShade="F2"/>
          </w:tcPr>
          <w:p w14:paraId="3B7E2073" w14:textId="5A109B09" w:rsidR="00A531BC" w:rsidRPr="005D5B8C" w:rsidRDefault="00A531BC" w:rsidP="001C5467">
            <w:r w:rsidRPr="00250491">
              <w:t xml:space="preserve">dr </w:t>
            </w:r>
            <w:r>
              <w:t xml:space="preserve">Barbara </w:t>
            </w:r>
            <w:proofErr w:type="spellStart"/>
            <w:r>
              <w:t>Głyda</w:t>
            </w:r>
            <w:proofErr w:type="spellEnd"/>
          </w:p>
        </w:tc>
        <w:tc>
          <w:tcPr>
            <w:tcW w:w="1410" w:type="dxa"/>
            <w:shd w:val="clear" w:color="auto" w:fill="F2F2F2" w:themeFill="background1" w:themeFillShade="F2"/>
          </w:tcPr>
          <w:p w14:paraId="70AF9E76" w14:textId="2BA5A26E" w:rsidR="00A531BC" w:rsidRPr="005922DF" w:rsidRDefault="00A531BC" w:rsidP="001C5467">
            <w:r w:rsidRPr="00250491">
              <w:t>ul. Bielska 62, 43-400 Cieszyn</w:t>
            </w:r>
          </w:p>
        </w:tc>
        <w:tc>
          <w:tcPr>
            <w:tcW w:w="2954" w:type="dxa"/>
            <w:shd w:val="clear" w:color="auto" w:fill="F2F2F2" w:themeFill="background1" w:themeFillShade="F2"/>
          </w:tcPr>
          <w:p w14:paraId="1C5F1380" w14:textId="36941122" w:rsidR="00A531BC" w:rsidRPr="005922DF" w:rsidRDefault="00A531BC" w:rsidP="001C5467">
            <w:r>
              <w:t>barbara.glyda@us.edu.pl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067BC815" w14:textId="77777777" w:rsidR="00A531BC" w:rsidRPr="005922DF" w:rsidRDefault="00A531BC" w:rsidP="001C5467"/>
        </w:tc>
      </w:tr>
      <w:tr w:rsidR="007F258D" w:rsidRPr="00C82E1A" w14:paraId="6A04B9E6" w14:textId="77777777" w:rsidTr="003775D2">
        <w:tc>
          <w:tcPr>
            <w:tcW w:w="2553" w:type="dxa"/>
          </w:tcPr>
          <w:p w14:paraId="799EF479" w14:textId="2661600C" w:rsidR="007F258D" w:rsidRPr="006A4450" w:rsidRDefault="007D508A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edagogy</w:t>
            </w:r>
          </w:p>
          <w:p w14:paraId="6215B60C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75F5E05E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74AD7992" w14:textId="00AE7199" w:rsidR="006A4450" w:rsidRPr="006A4450" w:rsidRDefault="006A4450" w:rsidP="007F258D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Fine Arts</w:t>
            </w:r>
          </w:p>
          <w:p w14:paraId="3E1DC6F5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176674A8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509607BA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261DF3FA" w14:textId="3F48A7C4" w:rsidR="006A4450" w:rsidRDefault="006A4450" w:rsidP="007F258D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Music</w:t>
            </w:r>
          </w:p>
          <w:p w14:paraId="6625842D" w14:textId="77777777" w:rsidR="00FE4326" w:rsidRDefault="00FE4326" w:rsidP="007F258D">
            <w:pPr>
              <w:rPr>
                <w:rFonts w:cstheme="minorHAnsi"/>
                <w:lang w:val="en-GB"/>
              </w:rPr>
            </w:pPr>
          </w:p>
          <w:p w14:paraId="484CA1B1" w14:textId="77777777" w:rsidR="00FE4326" w:rsidRDefault="00FE4326" w:rsidP="007F258D">
            <w:pPr>
              <w:rPr>
                <w:rFonts w:cstheme="minorHAnsi"/>
                <w:lang w:val="en-GB"/>
              </w:rPr>
            </w:pPr>
          </w:p>
          <w:p w14:paraId="49C3DA3E" w14:textId="6158D1FC" w:rsidR="00FE4326" w:rsidRPr="006A4450" w:rsidRDefault="00FE4326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Cultural Sciences</w:t>
            </w:r>
          </w:p>
        </w:tc>
        <w:tc>
          <w:tcPr>
            <w:tcW w:w="1589" w:type="dxa"/>
          </w:tcPr>
          <w:p w14:paraId="79985ADB" w14:textId="3649B056" w:rsidR="00DD3556" w:rsidRPr="006A4450" w:rsidRDefault="00DD3556" w:rsidP="007F258D">
            <w:r w:rsidRPr="006A4450">
              <w:t xml:space="preserve">dr </w:t>
            </w:r>
            <w:r w:rsidR="007D508A">
              <w:t>Katarzyna Jas</w:t>
            </w:r>
          </w:p>
          <w:p w14:paraId="64E277B2" w14:textId="64EB4AF1" w:rsidR="007F258D" w:rsidRPr="006A4450" w:rsidRDefault="00DD3556" w:rsidP="007F258D">
            <w:r w:rsidRPr="006A4450">
              <w:br/>
              <w:t xml:space="preserve">dr </w:t>
            </w:r>
            <w:r w:rsidR="007D508A">
              <w:t xml:space="preserve">Katarzyna </w:t>
            </w:r>
            <w:proofErr w:type="spellStart"/>
            <w:r w:rsidR="007D508A">
              <w:t>Hilszczańska</w:t>
            </w:r>
            <w:proofErr w:type="spellEnd"/>
          </w:p>
          <w:p w14:paraId="5F16D67B" w14:textId="77777777" w:rsidR="00DD3556" w:rsidRPr="006A4450" w:rsidRDefault="00DD3556" w:rsidP="007F258D"/>
          <w:p w14:paraId="19828FFD" w14:textId="77777777" w:rsidR="007D508A" w:rsidRDefault="007D508A" w:rsidP="007F258D"/>
          <w:p w14:paraId="4B8CADCB" w14:textId="77777777" w:rsidR="00DD3556" w:rsidRDefault="00DD3556" w:rsidP="007F258D">
            <w:r w:rsidRPr="006A4450">
              <w:t>dr Joanna Nowicka</w:t>
            </w:r>
          </w:p>
          <w:p w14:paraId="6EF41D89" w14:textId="77777777" w:rsidR="00FE4326" w:rsidRDefault="00FE4326" w:rsidP="007F258D"/>
          <w:p w14:paraId="0A2F1F54" w14:textId="565BD353" w:rsidR="00FE4326" w:rsidRPr="006A4450" w:rsidRDefault="00FE4326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t>mgr Ewa Cudzich</w:t>
            </w:r>
          </w:p>
        </w:tc>
        <w:tc>
          <w:tcPr>
            <w:tcW w:w="1410" w:type="dxa"/>
          </w:tcPr>
          <w:p w14:paraId="4CD1898B" w14:textId="77777777" w:rsidR="00DD3556" w:rsidRPr="006A4450" w:rsidRDefault="00DD3556" w:rsidP="007F258D"/>
          <w:p w14:paraId="1D9683E6" w14:textId="77777777" w:rsidR="00DD3556" w:rsidRPr="006A4450" w:rsidRDefault="00DD3556" w:rsidP="007F258D"/>
          <w:p w14:paraId="324EBF56" w14:textId="77777777" w:rsidR="00DD3556" w:rsidRPr="006A4450" w:rsidRDefault="00DD3556" w:rsidP="007F258D"/>
          <w:p w14:paraId="1BC6FE42" w14:textId="77777777" w:rsidR="00FE4326" w:rsidRPr="00A531BC" w:rsidRDefault="00FE4326" w:rsidP="007F258D"/>
          <w:p w14:paraId="3C14DB0E" w14:textId="77777777" w:rsidR="00FE4326" w:rsidRPr="00A531BC" w:rsidRDefault="00FE4326" w:rsidP="007F258D"/>
          <w:p w14:paraId="120F033D" w14:textId="77777777" w:rsidR="007F258D" w:rsidRPr="0022120A" w:rsidRDefault="00DD3556" w:rsidP="007F258D">
            <w:pPr>
              <w:rPr>
                <w:lang w:val="en-GB"/>
              </w:rPr>
            </w:pPr>
            <w:proofErr w:type="spellStart"/>
            <w:r w:rsidRPr="0022120A">
              <w:rPr>
                <w:lang w:val="en-GB"/>
              </w:rPr>
              <w:t>ul</w:t>
            </w:r>
            <w:proofErr w:type="spellEnd"/>
            <w:r w:rsidRPr="0022120A">
              <w:rPr>
                <w:lang w:val="en-GB"/>
              </w:rPr>
              <w:t xml:space="preserve">. </w:t>
            </w:r>
            <w:proofErr w:type="spellStart"/>
            <w:r w:rsidRPr="0022120A">
              <w:rPr>
                <w:lang w:val="en-GB"/>
              </w:rPr>
              <w:t>Bielska</w:t>
            </w:r>
            <w:proofErr w:type="spellEnd"/>
            <w:r w:rsidRPr="0022120A">
              <w:rPr>
                <w:lang w:val="en-GB"/>
              </w:rPr>
              <w:t xml:space="preserve"> 62, 43-400 </w:t>
            </w:r>
            <w:proofErr w:type="spellStart"/>
            <w:r w:rsidRPr="0022120A">
              <w:rPr>
                <w:lang w:val="en-GB"/>
              </w:rPr>
              <w:t>Cieszyn</w:t>
            </w:r>
            <w:proofErr w:type="spellEnd"/>
          </w:p>
          <w:p w14:paraId="64FBE917" w14:textId="77777777" w:rsidR="00DD3556" w:rsidRPr="0022120A" w:rsidRDefault="00DD3556" w:rsidP="007F258D">
            <w:pPr>
              <w:rPr>
                <w:lang w:val="en-GB"/>
              </w:rPr>
            </w:pPr>
          </w:p>
          <w:p w14:paraId="2F29FE75" w14:textId="77777777" w:rsidR="00DD3556" w:rsidRPr="0022120A" w:rsidRDefault="00DD3556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2954" w:type="dxa"/>
          </w:tcPr>
          <w:p w14:paraId="01D20DC8" w14:textId="5CA0B928" w:rsidR="00DD3556" w:rsidRPr="0022120A" w:rsidRDefault="007D508A" w:rsidP="007F258D">
            <w:pPr>
              <w:rPr>
                <w:rFonts w:cstheme="minorHAnsi"/>
                <w:lang w:val="en-GB"/>
              </w:rPr>
            </w:pPr>
            <w:r>
              <w:rPr>
                <w:lang w:val="en-GB"/>
              </w:rPr>
              <w:t>katarzyna.jas@us.edu.pl</w:t>
            </w:r>
          </w:p>
          <w:p w14:paraId="7267759D" w14:textId="77777777" w:rsidR="00DD3556" w:rsidRPr="0022120A" w:rsidRDefault="00DD3556" w:rsidP="007F258D">
            <w:pPr>
              <w:rPr>
                <w:rFonts w:cstheme="minorHAnsi"/>
                <w:lang w:val="en-GB"/>
              </w:rPr>
            </w:pPr>
          </w:p>
          <w:p w14:paraId="0617FE94" w14:textId="77777777" w:rsidR="00DD3556" w:rsidRPr="0022120A" w:rsidRDefault="00DD3556" w:rsidP="007F258D">
            <w:pPr>
              <w:rPr>
                <w:rFonts w:cstheme="minorHAnsi"/>
                <w:lang w:val="en-GB"/>
              </w:rPr>
            </w:pPr>
          </w:p>
          <w:p w14:paraId="25450A0B" w14:textId="511D02E5" w:rsidR="00DD3556" w:rsidRPr="0022120A" w:rsidRDefault="007D508A" w:rsidP="007F258D">
            <w:pPr>
              <w:rPr>
                <w:lang w:val="en-GB"/>
              </w:rPr>
            </w:pPr>
            <w:r>
              <w:rPr>
                <w:lang w:val="en-GB"/>
              </w:rPr>
              <w:t>katarzyna.hilszczanska@us.edu.pl</w:t>
            </w:r>
          </w:p>
          <w:p w14:paraId="649F08F5" w14:textId="77777777" w:rsidR="00DD3556" w:rsidRPr="0022120A" w:rsidRDefault="00DD3556" w:rsidP="007F258D">
            <w:pPr>
              <w:rPr>
                <w:lang w:val="en-GB"/>
              </w:rPr>
            </w:pPr>
          </w:p>
          <w:p w14:paraId="44278B5A" w14:textId="77777777" w:rsidR="00DD3556" w:rsidRPr="0022120A" w:rsidRDefault="00DD3556" w:rsidP="007F258D">
            <w:pPr>
              <w:rPr>
                <w:lang w:val="en-GB"/>
              </w:rPr>
            </w:pPr>
          </w:p>
          <w:p w14:paraId="072480F4" w14:textId="77777777" w:rsidR="00DD3556" w:rsidRDefault="00DD3556" w:rsidP="00DD3556">
            <w:pPr>
              <w:rPr>
                <w:lang w:val="en-GB"/>
              </w:rPr>
            </w:pPr>
            <w:r w:rsidRPr="0022120A">
              <w:rPr>
                <w:lang w:val="en-GB"/>
              </w:rPr>
              <w:t>joanna.nowicka@us.edu.pl</w:t>
            </w:r>
          </w:p>
          <w:p w14:paraId="67BAB498" w14:textId="77777777" w:rsidR="00FE4326" w:rsidRDefault="00FE4326" w:rsidP="00DD3556">
            <w:pPr>
              <w:rPr>
                <w:lang w:val="en-GB"/>
              </w:rPr>
            </w:pPr>
          </w:p>
          <w:p w14:paraId="00AF19D1" w14:textId="77777777" w:rsidR="00FE4326" w:rsidRDefault="00FE4326" w:rsidP="00DD3556">
            <w:pPr>
              <w:rPr>
                <w:lang w:val="en-GB"/>
              </w:rPr>
            </w:pPr>
          </w:p>
          <w:p w14:paraId="3C19C833" w14:textId="067BE087" w:rsidR="00FE4326" w:rsidRPr="0022120A" w:rsidRDefault="00FE4326" w:rsidP="00DD3556">
            <w:pPr>
              <w:rPr>
                <w:lang w:val="en-GB"/>
              </w:rPr>
            </w:pPr>
            <w:r>
              <w:rPr>
                <w:lang w:val="en-GB"/>
              </w:rPr>
              <w:t>ewa.cudzich@us.edu.pl</w:t>
            </w:r>
          </w:p>
        </w:tc>
        <w:tc>
          <w:tcPr>
            <w:tcW w:w="1418" w:type="dxa"/>
          </w:tcPr>
          <w:p w14:paraId="44221176" w14:textId="43FE9AB9" w:rsidR="007F258D" w:rsidRPr="0022120A" w:rsidRDefault="007F258D" w:rsidP="007F258D">
            <w:pPr>
              <w:rPr>
                <w:rFonts w:cstheme="minorHAnsi"/>
                <w:lang w:val="en-GB"/>
              </w:rPr>
            </w:pPr>
          </w:p>
        </w:tc>
      </w:tr>
      <w:tr w:rsidR="00DD0CCE" w:rsidRPr="0022120A" w14:paraId="482002DD" w14:textId="77777777" w:rsidTr="003775D2">
        <w:tc>
          <w:tcPr>
            <w:tcW w:w="9924" w:type="dxa"/>
            <w:gridSpan w:val="5"/>
            <w:shd w:val="clear" w:color="auto" w:fill="D9D9D9" w:themeFill="background1" w:themeFillShade="D9"/>
          </w:tcPr>
          <w:p w14:paraId="525CAB2F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Theology</w:t>
            </w:r>
          </w:p>
        </w:tc>
      </w:tr>
      <w:tr w:rsidR="00A531BC" w:rsidRPr="00C82E1A" w14:paraId="79EA40AD" w14:textId="77777777" w:rsidTr="001C5467">
        <w:tc>
          <w:tcPr>
            <w:tcW w:w="2553" w:type="dxa"/>
            <w:shd w:val="clear" w:color="auto" w:fill="F2F2F2" w:themeFill="background1" w:themeFillShade="F2"/>
          </w:tcPr>
          <w:p w14:paraId="0F1ABB7E" w14:textId="77777777" w:rsidR="00A531BC" w:rsidRPr="0022120A" w:rsidRDefault="00A531BC" w:rsidP="007F258D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89" w:type="dxa"/>
            <w:shd w:val="clear" w:color="auto" w:fill="F2F2F2" w:themeFill="background1" w:themeFillShade="F2"/>
          </w:tcPr>
          <w:p w14:paraId="0F979722" w14:textId="6436FF94" w:rsidR="00A531BC" w:rsidRPr="0022120A" w:rsidRDefault="00A531BC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410" w:type="dxa"/>
            <w:shd w:val="clear" w:color="auto" w:fill="F2F2F2" w:themeFill="background1" w:themeFillShade="F2"/>
          </w:tcPr>
          <w:p w14:paraId="2CF7B64C" w14:textId="77777777" w:rsidR="00A531BC" w:rsidRPr="005922DF" w:rsidRDefault="00A531BC" w:rsidP="003A2A74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697EDF92" w14:textId="77777777" w:rsidR="00A531BC" w:rsidRPr="0022120A" w:rsidRDefault="00A531BC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2954" w:type="dxa"/>
            <w:shd w:val="clear" w:color="auto" w:fill="F2F2F2" w:themeFill="background1" w:themeFillShade="F2"/>
          </w:tcPr>
          <w:p w14:paraId="4353C3F3" w14:textId="00CB7685" w:rsidR="00A531BC" w:rsidRPr="0022120A" w:rsidRDefault="00A531BC" w:rsidP="007F258D">
            <w:pPr>
              <w:rPr>
                <w:rFonts w:cstheme="minorHAnsi"/>
                <w:lang w:val="en-GB"/>
              </w:rPr>
            </w:pPr>
            <w:r w:rsidRPr="00A531BC">
              <w:rPr>
                <w:rFonts w:cstheme="minorHAnsi"/>
                <w:lang w:val="en-GB"/>
              </w:rPr>
              <w:t>dawid.ledwon@us.edu.pl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7F9107EE" w14:textId="77777777" w:rsidR="00A531BC" w:rsidRPr="0022120A" w:rsidRDefault="00A531BC" w:rsidP="007F258D">
            <w:pPr>
              <w:rPr>
                <w:rFonts w:cstheme="minorHAnsi"/>
                <w:lang w:val="en-GB"/>
              </w:rPr>
            </w:pPr>
          </w:p>
        </w:tc>
      </w:tr>
      <w:tr w:rsidR="00A531BC" w:rsidRPr="00A531BC" w14:paraId="6E413704" w14:textId="77777777" w:rsidTr="00A531BC">
        <w:tc>
          <w:tcPr>
            <w:tcW w:w="2553" w:type="dxa"/>
            <w:shd w:val="clear" w:color="auto" w:fill="auto"/>
          </w:tcPr>
          <w:p w14:paraId="55826793" w14:textId="77777777" w:rsidR="00A531BC" w:rsidRPr="00406EA6" w:rsidRDefault="00A531BC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589" w:type="dxa"/>
            <w:shd w:val="clear" w:color="auto" w:fill="auto"/>
          </w:tcPr>
          <w:p w14:paraId="06CC5C6E" w14:textId="1F7367D9" w:rsidR="00A531BC" w:rsidRDefault="00A531BC" w:rsidP="007F258D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410" w:type="dxa"/>
            <w:shd w:val="clear" w:color="auto" w:fill="auto"/>
          </w:tcPr>
          <w:p w14:paraId="2963AF99" w14:textId="77777777" w:rsidR="00A531BC" w:rsidRPr="006463AD" w:rsidRDefault="00A531BC" w:rsidP="003A2A74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  <w:p w14:paraId="69029C42" w14:textId="77777777" w:rsidR="00A531BC" w:rsidRPr="005922DF" w:rsidRDefault="00A531BC" w:rsidP="003A2A74">
            <w:pPr>
              <w:rPr>
                <w:rFonts w:cstheme="minorHAnsi"/>
              </w:rPr>
            </w:pPr>
          </w:p>
        </w:tc>
        <w:tc>
          <w:tcPr>
            <w:tcW w:w="2954" w:type="dxa"/>
            <w:shd w:val="clear" w:color="auto" w:fill="auto"/>
          </w:tcPr>
          <w:p w14:paraId="243187F0" w14:textId="70544A29" w:rsidR="00A531BC" w:rsidRPr="00A531BC" w:rsidRDefault="00A531BC" w:rsidP="007F258D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418" w:type="dxa"/>
            <w:shd w:val="clear" w:color="auto" w:fill="auto"/>
          </w:tcPr>
          <w:p w14:paraId="1B38D49C" w14:textId="77777777" w:rsidR="00A531BC" w:rsidRPr="00A531BC" w:rsidRDefault="00A531BC" w:rsidP="007F258D">
            <w:pPr>
              <w:rPr>
                <w:rFonts w:cstheme="minorHAnsi"/>
              </w:rPr>
            </w:pPr>
          </w:p>
        </w:tc>
      </w:tr>
      <w:tr w:rsidR="00DD0CCE" w:rsidRPr="0022120A" w14:paraId="26A1BF19" w14:textId="77777777" w:rsidTr="003775D2">
        <w:tc>
          <w:tcPr>
            <w:tcW w:w="9924" w:type="dxa"/>
            <w:gridSpan w:val="5"/>
            <w:shd w:val="clear" w:color="auto" w:fill="D9D9D9" w:themeFill="background1" w:themeFillShade="D9"/>
          </w:tcPr>
          <w:p w14:paraId="2AC01992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Krzysztof Kieslowski Film School</w:t>
            </w:r>
          </w:p>
        </w:tc>
      </w:tr>
      <w:tr w:rsidR="007F258D" w:rsidRPr="0022120A" w14:paraId="04440E2A" w14:textId="77777777" w:rsidTr="001C5467">
        <w:tc>
          <w:tcPr>
            <w:tcW w:w="2553" w:type="dxa"/>
            <w:shd w:val="clear" w:color="auto" w:fill="F2F2F2" w:themeFill="background1" w:themeFillShade="F2"/>
          </w:tcPr>
          <w:p w14:paraId="262CD962" w14:textId="77777777" w:rsidR="007F258D" w:rsidRPr="0022120A" w:rsidRDefault="001C5467" w:rsidP="007F258D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89" w:type="dxa"/>
            <w:shd w:val="clear" w:color="auto" w:fill="F2F2F2" w:themeFill="background1" w:themeFillShade="F2"/>
          </w:tcPr>
          <w:p w14:paraId="219C3A07" w14:textId="77777777" w:rsidR="007F258D" w:rsidRPr="0022120A" w:rsidRDefault="007F258D" w:rsidP="00A936B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hab. </w:t>
            </w:r>
            <w:proofErr w:type="spellStart"/>
            <w:r w:rsidRPr="0022120A">
              <w:rPr>
                <w:rFonts w:cstheme="minorHAnsi"/>
                <w:lang w:val="en-GB"/>
              </w:rPr>
              <w:t>inż</w:t>
            </w:r>
            <w:proofErr w:type="spellEnd"/>
            <w:r w:rsidRPr="0022120A">
              <w:rPr>
                <w:rFonts w:cstheme="minorHAnsi"/>
                <w:lang w:val="en-GB"/>
              </w:rPr>
              <w:t>.</w:t>
            </w:r>
            <w:r w:rsidRPr="0022120A">
              <w:rPr>
                <w:rFonts w:cstheme="minorHAnsi"/>
                <w:lang w:val="en-GB"/>
              </w:rPr>
              <w:br/>
              <w:t>Olaf Flak</w:t>
            </w:r>
          </w:p>
        </w:tc>
        <w:tc>
          <w:tcPr>
            <w:tcW w:w="1410" w:type="dxa"/>
            <w:shd w:val="clear" w:color="auto" w:fill="F2F2F2" w:themeFill="background1" w:themeFillShade="F2"/>
          </w:tcPr>
          <w:p w14:paraId="016AE594" w14:textId="77777777" w:rsidR="007F258D" w:rsidRPr="0022120A" w:rsidRDefault="007F258D" w:rsidP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Św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Pawł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3, 40-008 Katowice</w:t>
            </w:r>
          </w:p>
        </w:tc>
        <w:tc>
          <w:tcPr>
            <w:tcW w:w="2954" w:type="dxa"/>
            <w:shd w:val="clear" w:color="auto" w:fill="F2F2F2" w:themeFill="background1" w:themeFillShade="F2"/>
          </w:tcPr>
          <w:p w14:paraId="7CF619BB" w14:textId="77777777" w:rsidR="007F258D" w:rsidRPr="0022120A" w:rsidRDefault="007F258D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olaf.flak@us.edu.pl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08461945" w14:textId="77777777" w:rsidR="007F258D" w:rsidRPr="0022120A" w:rsidRDefault="007F258D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</w:t>
            </w:r>
            <w:r w:rsidR="00E6689E" w:rsidRPr="0022120A">
              <w:rPr>
                <w:rFonts w:cstheme="minorHAnsi"/>
                <w:lang w:val="en-GB"/>
              </w:rPr>
              <w:t> </w:t>
            </w:r>
            <w:r w:rsidRPr="0022120A">
              <w:rPr>
                <w:rFonts w:cstheme="minorHAnsi"/>
                <w:lang w:val="en-GB"/>
              </w:rPr>
              <w:t>359</w:t>
            </w:r>
            <w:r w:rsidR="00E6689E" w:rsidRPr="0022120A">
              <w:rPr>
                <w:rFonts w:cstheme="minorHAnsi"/>
                <w:lang w:val="en-GB"/>
              </w:rPr>
              <w:t xml:space="preserve"> </w:t>
            </w:r>
            <w:r w:rsidRPr="0022120A">
              <w:rPr>
                <w:rFonts w:cstheme="minorHAnsi"/>
                <w:lang w:val="en-GB"/>
              </w:rPr>
              <w:t>24</w:t>
            </w:r>
            <w:r w:rsidR="00E6689E" w:rsidRPr="0022120A">
              <w:rPr>
                <w:rFonts w:cstheme="minorHAnsi"/>
                <w:lang w:val="en-GB"/>
              </w:rPr>
              <w:t xml:space="preserve"> </w:t>
            </w:r>
            <w:r w:rsidRPr="0022120A">
              <w:rPr>
                <w:rFonts w:cstheme="minorHAnsi"/>
                <w:lang w:val="en-GB"/>
              </w:rPr>
              <w:t>20</w:t>
            </w:r>
          </w:p>
        </w:tc>
      </w:tr>
      <w:tr w:rsidR="00E6689E" w:rsidRPr="0022120A" w14:paraId="4A7FF960" w14:textId="77777777" w:rsidTr="00C1722D">
        <w:tc>
          <w:tcPr>
            <w:tcW w:w="9924" w:type="dxa"/>
            <w:gridSpan w:val="5"/>
            <w:shd w:val="clear" w:color="auto" w:fill="D9D9D9" w:themeFill="background1" w:themeFillShade="D9"/>
          </w:tcPr>
          <w:p w14:paraId="41E0072C" w14:textId="77777777" w:rsidR="00E6689E" w:rsidRPr="0022120A" w:rsidRDefault="00901F57" w:rsidP="00901F57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Doctoral School</w:t>
            </w:r>
          </w:p>
        </w:tc>
      </w:tr>
      <w:tr w:rsidR="00A531BC" w:rsidRPr="0022120A" w14:paraId="4FA5819E" w14:textId="77777777" w:rsidTr="001C5467">
        <w:tc>
          <w:tcPr>
            <w:tcW w:w="2553" w:type="dxa"/>
            <w:shd w:val="clear" w:color="auto" w:fill="F2F2F2" w:themeFill="background1" w:themeFillShade="F2"/>
          </w:tcPr>
          <w:p w14:paraId="2A8EC246" w14:textId="77777777" w:rsidR="00A531BC" w:rsidRPr="0022120A" w:rsidRDefault="00A531BC" w:rsidP="00C1722D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89" w:type="dxa"/>
            <w:shd w:val="clear" w:color="auto" w:fill="F2F2F2" w:themeFill="background1" w:themeFillShade="F2"/>
          </w:tcPr>
          <w:p w14:paraId="41BFCE92" w14:textId="7E48A084" w:rsidR="00A531BC" w:rsidRPr="0022120A" w:rsidRDefault="00A531BC" w:rsidP="00C1722D">
            <w:pPr>
              <w:rPr>
                <w:rFonts w:cstheme="minorHAnsi"/>
                <w:lang w:val="en-GB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410" w:type="dxa"/>
            <w:shd w:val="clear" w:color="auto" w:fill="F2F2F2" w:themeFill="background1" w:themeFillShade="F2"/>
          </w:tcPr>
          <w:p w14:paraId="76649A64" w14:textId="7627D700" w:rsidR="00A531BC" w:rsidRPr="0022120A" w:rsidRDefault="00A531BC" w:rsidP="00C1722D">
            <w:pPr>
              <w:rPr>
                <w:rFonts w:cstheme="minorHAnsi"/>
                <w:lang w:val="en-GB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954" w:type="dxa"/>
            <w:shd w:val="clear" w:color="auto" w:fill="F2F2F2" w:themeFill="background1" w:themeFillShade="F2"/>
          </w:tcPr>
          <w:p w14:paraId="0C83E8FD" w14:textId="73B99841" w:rsidR="00A531BC" w:rsidRPr="0022120A" w:rsidRDefault="00A531BC" w:rsidP="00C1722D">
            <w:pPr>
              <w:rPr>
                <w:rFonts w:cstheme="minorHAnsi"/>
                <w:lang w:val="en-GB"/>
              </w:rPr>
            </w:pPr>
            <w:r w:rsidRPr="00A531BC">
              <w:rPr>
                <w:rFonts w:cstheme="minorHAnsi"/>
                <w:lang w:val="en-GB"/>
              </w:rPr>
              <w:t>malgorzata.myl@us.edu.pl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3B8DF2B9" w14:textId="1B1FB3AD" w:rsidR="00A531BC" w:rsidRPr="0022120A" w:rsidRDefault="00A531BC" w:rsidP="00C1722D">
            <w:pPr>
              <w:rPr>
                <w:rFonts w:cstheme="minorHAnsi"/>
                <w:lang w:val="en-GB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846B82" w:rsidRPr="0022120A" w14:paraId="43C3C7D7" w14:textId="77777777" w:rsidTr="00C1722D">
        <w:tc>
          <w:tcPr>
            <w:tcW w:w="2553" w:type="dxa"/>
          </w:tcPr>
          <w:p w14:paraId="1B6A5F25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</w:p>
        </w:tc>
        <w:tc>
          <w:tcPr>
            <w:tcW w:w="1589" w:type="dxa"/>
          </w:tcPr>
          <w:p w14:paraId="5AD0D2A0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</w:t>
            </w:r>
            <w:proofErr w:type="spellStart"/>
            <w:r w:rsidRPr="0022120A">
              <w:rPr>
                <w:rFonts w:cstheme="minorHAnsi"/>
                <w:lang w:val="en-GB"/>
              </w:rPr>
              <w:t>Ryszard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Knapek</w:t>
            </w:r>
            <w:proofErr w:type="spellEnd"/>
          </w:p>
        </w:tc>
        <w:tc>
          <w:tcPr>
            <w:tcW w:w="1410" w:type="dxa"/>
          </w:tcPr>
          <w:p w14:paraId="182D2935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4, 40-007 Katowice</w:t>
            </w:r>
          </w:p>
        </w:tc>
        <w:tc>
          <w:tcPr>
            <w:tcW w:w="2954" w:type="dxa"/>
          </w:tcPr>
          <w:p w14:paraId="17928B02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yszard.knapek@us.edu.pl</w:t>
            </w:r>
          </w:p>
        </w:tc>
        <w:tc>
          <w:tcPr>
            <w:tcW w:w="1418" w:type="dxa"/>
          </w:tcPr>
          <w:p w14:paraId="6BEB7A68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4 73</w:t>
            </w:r>
          </w:p>
        </w:tc>
      </w:tr>
    </w:tbl>
    <w:p w14:paraId="48D657D9" w14:textId="77777777" w:rsidR="00AD7C18" w:rsidRPr="0022120A" w:rsidRDefault="00AD7C18">
      <w:pPr>
        <w:rPr>
          <w:lang w:val="en-GB"/>
        </w:rPr>
      </w:pPr>
    </w:p>
    <w:p w14:paraId="61F50A61" w14:textId="77777777" w:rsidR="00512879" w:rsidRPr="0022120A" w:rsidRDefault="00512879">
      <w:pPr>
        <w:rPr>
          <w:lang w:val="en-GB"/>
        </w:rPr>
      </w:pPr>
    </w:p>
    <w:sectPr w:rsidR="00512879" w:rsidRPr="0022120A" w:rsidSect="00E0765D">
      <w:headerReference w:type="default" r:id="rId8"/>
      <w:footerReference w:type="default" r:id="rId9"/>
      <w:pgSz w:w="11906" w:h="16838"/>
      <w:pgMar w:top="1811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07BCFC" w14:textId="77777777" w:rsidR="00236C32" w:rsidRDefault="00236C32" w:rsidP="00E0765D">
      <w:pPr>
        <w:spacing w:after="0" w:line="240" w:lineRule="auto"/>
      </w:pPr>
      <w:r>
        <w:separator/>
      </w:r>
    </w:p>
  </w:endnote>
  <w:endnote w:type="continuationSeparator" w:id="0">
    <w:p w14:paraId="07FFD976" w14:textId="77777777" w:rsidR="00236C32" w:rsidRDefault="00236C32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1554298"/>
      <w:docPartObj>
        <w:docPartGallery w:val="Page Numbers (Bottom of Page)"/>
        <w:docPartUnique/>
      </w:docPartObj>
    </w:sdtPr>
    <w:sdtEndPr/>
    <w:sdtContent>
      <w:p w14:paraId="3B3068ED" w14:textId="77777777" w:rsidR="00512879" w:rsidRDefault="0051287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82E1A">
          <w:rPr>
            <w:noProof/>
          </w:rPr>
          <w:t>2</w:t>
        </w:r>
        <w:r>
          <w:fldChar w:fldCharType="end"/>
        </w:r>
      </w:p>
    </w:sdtContent>
  </w:sdt>
  <w:p w14:paraId="4B3618D3" w14:textId="77777777" w:rsidR="00512879" w:rsidRDefault="0051287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3B9037" w14:textId="77777777" w:rsidR="00236C32" w:rsidRDefault="00236C32" w:rsidP="00E0765D">
      <w:pPr>
        <w:spacing w:after="0" w:line="240" w:lineRule="auto"/>
      </w:pPr>
      <w:r>
        <w:separator/>
      </w:r>
    </w:p>
  </w:footnote>
  <w:footnote w:type="continuationSeparator" w:id="0">
    <w:p w14:paraId="55ABF77A" w14:textId="77777777" w:rsidR="00236C32" w:rsidRDefault="00236C32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D57BAC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5F84A5F4" wp14:editId="7EDF5DE0">
          <wp:simplePos x="0" y="0"/>
          <wp:positionH relativeFrom="page">
            <wp:posOffset>0</wp:posOffset>
          </wp:positionH>
          <wp:positionV relativeFrom="paragraph">
            <wp:posOffset>-311785</wp:posOffset>
          </wp:positionV>
          <wp:extent cx="7559675" cy="1087395"/>
          <wp:effectExtent l="0" t="0" r="317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59675" cy="10873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6AF67EC0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</w:p>
  <w:p w14:paraId="0D6982F7" w14:textId="77777777" w:rsidR="00670938" w:rsidRDefault="00670938" w:rsidP="00E0765D">
    <w:pPr>
      <w:pStyle w:val="Nagwek"/>
      <w:tabs>
        <w:tab w:val="clear" w:pos="4536"/>
        <w:tab w:val="clear" w:pos="9072"/>
        <w:tab w:val="left" w:pos="1650"/>
      </w:tabs>
    </w:pPr>
    <w:r>
      <w:tab/>
    </w:r>
  </w:p>
  <w:p w14:paraId="23D1F0E9" w14:textId="77777777" w:rsidR="00670938" w:rsidRDefault="00670938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U2sDA2NTA1MTRX0lEKTi0uzszPAykwrAUA3pjK/iwAAAA="/>
  </w:docVars>
  <w:rsids>
    <w:rsidRoot w:val="00A658EF"/>
    <w:rsid w:val="00135379"/>
    <w:rsid w:val="001473A9"/>
    <w:rsid w:val="001C5467"/>
    <w:rsid w:val="0022120A"/>
    <w:rsid w:val="00236C32"/>
    <w:rsid w:val="00236FE7"/>
    <w:rsid w:val="0024148B"/>
    <w:rsid w:val="002D2894"/>
    <w:rsid w:val="002F441D"/>
    <w:rsid w:val="00317F2F"/>
    <w:rsid w:val="00321B24"/>
    <w:rsid w:val="003775D2"/>
    <w:rsid w:val="003A19F6"/>
    <w:rsid w:val="003C7488"/>
    <w:rsid w:val="003E1E00"/>
    <w:rsid w:val="00406EA6"/>
    <w:rsid w:val="00407B2C"/>
    <w:rsid w:val="0046718A"/>
    <w:rsid w:val="004A7969"/>
    <w:rsid w:val="004B5A43"/>
    <w:rsid w:val="004C7EDD"/>
    <w:rsid w:val="004E07EF"/>
    <w:rsid w:val="00512879"/>
    <w:rsid w:val="0051681F"/>
    <w:rsid w:val="00636530"/>
    <w:rsid w:val="00644332"/>
    <w:rsid w:val="00644FC7"/>
    <w:rsid w:val="006623A5"/>
    <w:rsid w:val="00670938"/>
    <w:rsid w:val="006A4450"/>
    <w:rsid w:val="006C5F09"/>
    <w:rsid w:val="00703C0A"/>
    <w:rsid w:val="00732FFB"/>
    <w:rsid w:val="00760E2E"/>
    <w:rsid w:val="007A639B"/>
    <w:rsid w:val="007D508A"/>
    <w:rsid w:val="007E4323"/>
    <w:rsid w:val="007F258D"/>
    <w:rsid w:val="007F777B"/>
    <w:rsid w:val="00846B82"/>
    <w:rsid w:val="008A717B"/>
    <w:rsid w:val="008D0399"/>
    <w:rsid w:val="008E1C38"/>
    <w:rsid w:val="00901F57"/>
    <w:rsid w:val="00905B1E"/>
    <w:rsid w:val="009210A3"/>
    <w:rsid w:val="00962995"/>
    <w:rsid w:val="009857F9"/>
    <w:rsid w:val="009D7095"/>
    <w:rsid w:val="00A27F06"/>
    <w:rsid w:val="00A3232C"/>
    <w:rsid w:val="00A32607"/>
    <w:rsid w:val="00A531BC"/>
    <w:rsid w:val="00A658EF"/>
    <w:rsid w:val="00A936B5"/>
    <w:rsid w:val="00AD7C18"/>
    <w:rsid w:val="00B35C8D"/>
    <w:rsid w:val="00B625BA"/>
    <w:rsid w:val="00BC090B"/>
    <w:rsid w:val="00C07814"/>
    <w:rsid w:val="00C42569"/>
    <w:rsid w:val="00C82E1A"/>
    <w:rsid w:val="00CD2DEC"/>
    <w:rsid w:val="00D41111"/>
    <w:rsid w:val="00D80D87"/>
    <w:rsid w:val="00DD0CCE"/>
    <w:rsid w:val="00DD3556"/>
    <w:rsid w:val="00DF355C"/>
    <w:rsid w:val="00E03FEE"/>
    <w:rsid w:val="00E0765D"/>
    <w:rsid w:val="00E631D2"/>
    <w:rsid w:val="00E6689E"/>
    <w:rsid w:val="00E800D2"/>
    <w:rsid w:val="00ED0C34"/>
    <w:rsid w:val="00F45DB4"/>
    <w:rsid w:val="00F555AB"/>
    <w:rsid w:val="00FE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4A4F6C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zabella.franiel@us.edu.pl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61</Words>
  <Characters>5166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6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Monika Ostrowska</cp:lastModifiedBy>
  <cp:revision>3</cp:revision>
  <dcterms:created xsi:type="dcterms:W3CDTF">2021-03-30T10:55:00Z</dcterms:created>
  <dcterms:modified xsi:type="dcterms:W3CDTF">2021-03-30T10:58:00Z</dcterms:modified>
</cp:coreProperties>
</file>